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BBE07" w14:textId="5F492DAF" w:rsidR="00DF3E4C" w:rsidRDefault="0068648F" w:rsidP="00DF3E4C">
      <w:r>
        <w:rPr>
          <w:noProof/>
        </w:rPr>
        <w:drawing>
          <wp:anchor distT="0" distB="0" distL="114300" distR="114300" simplePos="0" relativeHeight="251706368" behindDoc="1" locked="1" layoutInCell="1" allowOverlap="1" wp14:anchorId="3881ABBF" wp14:editId="1248A59C">
            <wp:simplePos x="0" y="0"/>
            <wp:positionH relativeFrom="column">
              <wp:posOffset>-1030605</wp:posOffset>
            </wp:positionH>
            <wp:positionV relativeFrom="paragraph">
              <wp:posOffset>-920750</wp:posOffset>
            </wp:positionV>
            <wp:extent cx="8002905" cy="1407795"/>
            <wp:effectExtent l="0" t="0" r="0" b="1905"/>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8002905" cy="1407795"/>
                    </a:xfrm>
                    <a:prstGeom prst="rect">
                      <a:avLst/>
                    </a:prstGeom>
                  </pic:spPr>
                </pic:pic>
              </a:graphicData>
            </a:graphic>
            <wp14:sizeRelH relativeFrom="page">
              <wp14:pctWidth>0</wp14:pctWidth>
            </wp14:sizeRelH>
            <wp14:sizeRelV relativeFrom="page">
              <wp14:pctHeight>0</wp14:pctHeight>
            </wp14:sizeRelV>
          </wp:anchor>
        </w:drawing>
      </w:r>
    </w:p>
    <w:p w14:paraId="08363CB6" w14:textId="2714F918" w:rsidR="008B2A2B" w:rsidRDefault="008B2A2B" w:rsidP="00DF3E4C"/>
    <w:p w14:paraId="203D154A" w14:textId="26B7A7F4" w:rsidR="0068648F" w:rsidRPr="00525A70" w:rsidRDefault="0068648F" w:rsidP="00525A70">
      <w:pPr>
        <w:pStyle w:val="Title"/>
        <w:jc w:val="center"/>
        <w:rPr>
          <w:sz w:val="42"/>
          <w:szCs w:val="42"/>
        </w:rPr>
      </w:pPr>
      <w:r w:rsidRPr="00525A70">
        <w:rPr>
          <w:sz w:val="42"/>
          <w:szCs w:val="42"/>
        </w:rPr>
        <w:t>We make COBRA &amp; Direct Billing administration simple – from start to finish.</w:t>
      </w:r>
    </w:p>
    <w:p w14:paraId="251C4D9A" w14:textId="76CF4A2E" w:rsidR="007812B3" w:rsidRDefault="00525A70" w:rsidP="006E62CA">
      <w:pPr>
        <w:spacing w:before="240"/>
      </w:pPr>
      <w:r w:rsidRPr="00525A70">
        <w:rPr>
          <w:noProof/>
          <w:sz w:val="42"/>
          <w:szCs w:val="42"/>
        </w:rPr>
        <mc:AlternateContent>
          <mc:Choice Requires="wpg">
            <w:drawing>
              <wp:anchor distT="182880" distB="182880" distL="182880" distR="182880" simplePos="0" relativeHeight="251712512" behindDoc="0" locked="0" layoutInCell="1" allowOverlap="1" wp14:anchorId="3996CBAE" wp14:editId="6004782C">
                <wp:simplePos x="0" y="0"/>
                <wp:positionH relativeFrom="column">
                  <wp:posOffset>3665220</wp:posOffset>
                </wp:positionH>
                <wp:positionV relativeFrom="paragraph">
                  <wp:posOffset>208915</wp:posOffset>
                </wp:positionV>
                <wp:extent cx="2331720" cy="2212848"/>
                <wp:effectExtent l="0" t="0" r="11430" b="92710"/>
                <wp:wrapSquare wrapText="bothSides"/>
                <wp:docPr id="7" name="Group 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331720" cy="2212848"/>
                          <a:chOff x="0" y="0"/>
                          <a:chExt cx="2900045" cy="2798445"/>
                        </a:xfrm>
                      </wpg:grpSpPr>
                      <pic:pic xmlns:pic="http://schemas.openxmlformats.org/drawingml/2006/picture">
                        <pic:nvPicPr>
                          <pic:cNvPr id="3" name="Picture 3"/>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900045" cy="2796540"/>
                          </a:xfrm>
                          <a:prstGeom prst="rect">
                            <a:avLst/>
                          </a:prstGeom>
                        </pic:spPr>
                      </pic:pic>
                      <pic:pic xmlns:pic="http://schemas.openxmlformats.org/drawingml/2006/picture">
                        <pic:nvPicPr>
                          <pic:cNvPr id="26" name="Picture 2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006600" y="933450"/>
                            <a:ext cx="840105" cy="1864995"/>
                          </a:xfrm>
                          <a:prstGeom prst="rect">
                            <a:avLst/>
                          </a:prstGeom>
                          <a:effectLst>
                            <a:outerShdw blurRad="50800" dist="38100" dir="5400000" algn="t" rotWithShape="0">
                              <a:prstClr val="black">
                                <a:alpha val="40000"/>
                              </a:prstClr>
                            </a:outerShdw>
                          </a:effectLst>
                        </pic:spPr>
                      </pic:pic>
                    </wpg:wgp>
                  </a:graphicData>
                </a:graphic>
                <wp14:sizeRelH relativeFrom="margin">
                  <wp14:pctWidth>0</wp14:pctWidth>
                </wp14:sizeRelH>
                <wp14:sizeRelV relativeFrom="margin">
                  <wp14:pctHeight>0</wp14:pctHeight>
                </wp14:sizeRelV>
              </wp:anchor>
            </w:drawing>
          </mc:Choice>
          <mc:Fallback>
            <w:pict>
              <v:group w14:anchorId="16D871FE" id="Group 7" o:spid="_x0000_s1026" style="position:absolute;margin-left:288.6pt;margin-top:16.45pt;width:183.6pt;height:174.25pt;z-index:251712512;mso-wrap-distance-left:14.4pt;mso-wrap-distance-top:14.4pt;mso-wrap-distance-right:14.4pt;mso-wrap-distance-bottom:14.4pt;mso-width-relative:margin;mso-height-relative:margin" coordsize="29000,279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9000;height:27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">
                  <v:imagedata r:id="rId15" o:title=""/>
                </v:shape>
                <v:shape id="Picture 26" o:spid="_x0000_s1028" type="#_x0000_t75" style="position:absolute;left:20066;top:9334;width:8401;height:18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">
                  <v:imagedata r:id="rId16" o:title=""/>
                  <v:shadow on="t" color="black" opacity="26214f" origin=",-.5" offset="0,3pt"/>
                </v:shape>
                <w10:wrap type="square"/>
              </v:group>
            </w:pict>
          </mc:Fallback>
        </mc:AlternateContent>
      </w:r>
      <w:r w:rsidR="007812B3" w:rsidRPr="00AA6FF9">
        <w:t xml:space="preserve">Managing COBRA and its associated compliance requirements is challenging. Plus, manual invoicing and payment processes can take a toll on your staff. At </w:t>
      </w:r>
      <w:r w:rsidR="009E38FF" w:rsidRPr="00AA6FF9">
        <w:t>BRI</w:t>
      </w:r>
      <w:r w:rsidR="007812B3" w:rsidRPr="00AA6FF9">
        <w:t>, we’ve got the experience to ensure all communication, billing and collection processes are done right so you can rest easy whether you’re administering COBRA or managing other eligible premium collection processes.</w:t>
      </w:r>
    </w:p>
    <w:p w14:paraId="541BC9E8" w14:textId="4B3556FF" w:rsidR="006E62CA" w:rsidRPr="006E62CA" w:rsidRDefault="00AA1CA4" w:rsidP="006E62CA">
      <w:pPr>
        <w:spacing w:after="240"/>
      </w:pPr>
      <w:r w:rsidRPr="00534A2E">
        <w:t>Real-time access through portals and a mobile app means our COBRA &amp; Direct Billing solution is always available and always accessible for you and your members.</w:t>
      </w:r>
    </w:p>
    <w:p w14:paraId="0BC748DA" w14:textId="0FF82782" w:rsidR="009B587D" w:rsidRDefault="009B587D" w:rsidP="00534A2E">
      <w:r>
        <w:rPr>
          <w:noProof/>
        </w:rPr>
        <mc:AlternateContent>
          <mc:Choice Requires="wps">
            <w:drawing>
              <wp:anchor distT="0" distB="0" distL="114300" distR="114300" simplePos="0" relativeHeight="251714560" behindDoc="1" locked="0" layoutInCell="1" allowOverlap="1" wp14:anchorId="4A460008" wp14:editId="79BF9773">
                <wp:simplePos x="0" y="0"/>
                <wp:positionH relativeFrom="margin">
                  <wp:posOffset>-1024890</wp:posOffset>
                </wp:positionH>
                <wp:positionV relativeFrom="paragraph">
                  <wp:posOffset>95885</wp:posOffset>
                </wp:positionV>
                <wp:extent cx="8001000" cy="3168650"/>
                <wp:effectExtent l="0" t="0" r="0" b="0"/>
                <wp:wrapNone/>
                <wp:docPr id="15" name="Rectangle 15"/>
                <wp:cNvGraphicFramePr/>
                <a:graphic xmlns:a="http://schemas.openxmlformats.org/drawingml/2006/main">
                  <a:graphicData uri="http://schemas.microsoft.com/office/word/2010/wordprocessingShape">
                    <wps:wsp>
                      <wps:cNvSpPr/>
                      <wps:spPr>
                        <a:xfrm>
                          <a:off x="0" y="0"/>
                          <a:ext cx="8001000" cy="3168650"/>
                        </a:xfrm>
                        <a:prstGeom prst="rect">
                          <a:avLst/>
                        </a:prstGeom>
                        <a:solidFill>
                          <a:srgbClr val="1B365D"/>
                        </a:solidFill>
                        <a:ln>
                          <a:no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2953473F" w14:textId="77777777" w:rsidR="0063704B" w:rsidRDefault="0063704B" w:rsidP="00525A7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460008" id="Rectangle 15" o:spid="_x0000_s1026" style="position:absolute;margin-left:-80.7pt;margin-top:7.55pt;width:630pt;height:249.5pt;z-index:-251601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" fillcolor="#1b365d" stroked="f" strokeweight="1pt">
                <v:textbox>
                  <w:txbxContent>
                    <w:p w14:paraId="2953473F" w14:textId="77777777" w:rsidR="0063704B" w:rsidRDefault="0063704B" w:rsidP="00525A70"/>
                  </w:txbxContent>
                </v:textbox>
                <w10:wrap anchorx="margin"/>
              </v:rect>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950"/>
        <w:gridCol w:w="4410"/>
      </w:tblGrid>
      <w:tr w:rsidR="009B587D" w:rsidRPr="009B587D" w14:paraId="3D4EC1E0" w14:textId="77777777" w:rsidTr="00056AE8">
        <w:trPr>
          <w:jc w:val="center"/>
        </w:trPr>
        <w:tc>
          <w:tcPr>
            <w:tcW w:w="4950" w:type="dxa"/>
          </w:tcPr>
          <w:p w14:paraId="4089A6CC" w14:textId="77777777" w:rsidR="009B587D" w:rsidRPr="00D72799" w:rsidRDefault="009B587D" w:rsidP="009B587D">
            <w:pPr>
              <w:ind w:left="70"/>
              <w:rPr>
                <w:rFonts w:ascii="Lato" w:hAnsi="Lato"/>
                <w:caps/>
                <w:color w:val="D9D9D6" w:themeColor="background2"/>
                <w:sz w:val="20"/>
                <w:szCs w:val="20"/>
              </w:rPr>
            </w:pPr>
            <w:r w:rsidRPr="00D72799">
              <w:rPr>
                <w:rFonts w:ascii="Lato" w:hAnsi="Lato"/>
                <w:caps/>
                <w:color w:val="D9D9D6" w:themeColor="background2"/>
                <w:sz w:val="20"/>
                <w:szCs w:val="20"/>
              </w:rPr>
              <w:t xml:space="preserve">Who should care about COBRA? </w:t>
            </w:r>
            <w:r w:rsidRPr="00D72799">
              <w:rPr>
                <w:rFonts w:ascii="Lato" w:hAnsi="Lato"/>
                <w:caps/>
                <w:color w:val="FFAD00" w:themeColor="accent4"/>
                <w:sz w:val="20"/>
                <w:szCs w:val="20"/>
              </w:rPr>
              <w:t>You!</w:t>
            </w:r>
          </w:p>
          <w:p w14:paraId="7BD0B5F9" w14:textId="77777777" w:rsidR="009B587D" w:rsidRPr="00D72799" w:rsidRDefault="009B587D" w:rsidP="009B587D">
            <w:pPr>
              <w:ind w:left="70"/>
              <w:rPr>
                <w:color w:val="D9D9D6" w:themeColor="background2"/>
                <w:sz w:val="20"/>
                <w:szCs w:val="20"/>
              </w:rPr>
            </w:pPr>
            <w:r w:rsidRPr="00D72799">
              <w:rPr>
                <w:color w:val="D9D9D6" w:themeColor="background2"/>
                <w:sz w:val="20"/>
                <w:szCs w:val="20"/>
              </w:rPr>
              <w:t>The Consolidated Omnibus Budget Reconciliation Act of 1986 (COBRA) requires all businesses with 20 or more employees who provide employee benefits to offer extended coverage to all employees who are terminated, retire, or become deceased.</w:t>
            </w:r>
          </w:p>
          <w:p w14:paraId="10E217CF" w14:textId="77777777" w:rsidR="009B587D" w:rsidRDefault="009B587D" w:rsidP="009B587D">
            <w:pPr>
              <w:ind w:left="70"/>
              <w:rPr>
                <w:color w:val="D9D9D6" w:themeColor="background2"/>
                <w:sz w:val="20"/>
                <w:szCs w:val="20"/>
              </w:rPr>
            </w:pPr>
            <w:r w:rsidRPr="00D72799">
              <w:rPr>
                <w:color w:val="D9D9D6" w:themeColor="background2"/>
                <w:sz w:val="20"/>
                <w:szCs w:val="20"/>
              </w:rPr>
              <w:t>From eligibility tracking to monitoring timelines to managing the extensive list of notices that must be distributed, administering COBRA can be not only a tax on your already stretched HR staff, but it can be awkward communicating with former employees. Outsourcing these processes could be the right answer for you.</w:t>
            </w:r>
          </w:p>
          <w:p w14:paraId="1D0315A4" w14:textId="77777777" w:rsidR="009B587D" w:rsidRDefault="009B587D" w:rsidP="009B587D">
            <w:pPr>
              <w:ind w:left="70"/>
              <w:jc w:val="center"/>
              <w:rPr>
                <w:rFonts w:ascii="Lato" w:hAnsi="Lato"/>
                <w:caps/>
                <w:color w:val="D9D9D6" w:themeColor="background2"/>
                <w:sz w:val="20"/>
                <w:szCs w:val="20"/>
              </w:rPr>
            </w:pPr>
          </w:p>
        </w:tc>
        <w:tc>
          <w:tcPr>
            <w:tcW w:w="0" w:type="auto"/>
          </w:tcPr>
          <w:p w14:paraId="3148BEB1" w14:textId="77777777" w:rsidR="009B587D" w:rsidRPr="009B587D" w:rsidRDefault="009B587D" w:rsidP="009B587D">
            <w:pPr>
              <w:ind w:left="160"/>
              <w:jc w:val="center"/>
              <w:rPr>
                <w:b/>
                <w:bCs/>
                <w:color w:val="D9D9D6" w:themeColor="background2"/>
                <w:sz w:val="20"/>
                <w:szCs w:val="20"/>
              </w:rPr>
            </w:pPr>
            <w:r w:rsidRPr="009B587D">
              <w:rPr>
                <w:b/>
                <w:bCs/>
                <w:color w:val="D9D9D6" w:themeColor="background2"/>
                <w:sz w:val="20"/>
                <w:szCs w:val="20"/>
              </w:rPr>
              <w:t xml:space="preserve">THE BRI </w:t>
            </w:r>
            <w:r w:rsidRPr="008926AC">
              <w:rPr>
                <w:b/>
                <w:bCs/>
                <w:color w:val="FFAD00" w:themeColor="accent4"/>
                <w:sz w:val="20"/>
                <w:szCs w:val="20"/>
              </w:rPr>
              <w:t>DIFFERENCE</w:t>
            </w:r>
          </w:p>
          <w:p w14:paraId="4EC85C8C" w14:textId="77777777" w:rsidR="009B587D" w:rsidRPr="009B587D" w:rsidRDefault="009B587D" w:rsidP="009B587D">
            <w:pPr>
              <w:ind w:left="160"/>
              <w:rPr>
                <w:color w:val="D9D9D6" w:themeColor="background2"/>
                <w:sz w:val="20"/>
                <w:szCs w:val="20"/>
              </w:rPr>
            </w:pPr>
            <w:r w:rsidRPr="009B587D">
              <w:rPr>
                <w:color w:val="D9D9D6" w:themeColor="background2"/>
                <w:sz w:val="20"/>
                <w:szCs w:val="20"/>
              </w:rPr>
              <w:t xml:space="preserve">Changing legislation makes COBRA harder to administer, not easier. Choosing the right partner can make all the difference. You can count on our team to be there for yours. </w:t>
            </w:r>
          </w:p>
          <w:p w14:paraId="7793554D" w14:textId="0FAC0C04" w:rsidR="009B587D" w:rsidRPr="008926AC" w:rsidRDefault="009B587D" w:rsidP="008926AC">
            <w:pPr>
              <w:pStyle w:val="ListParagraph"/>
              <w:numPr>
                <w:ilvl w:val="0"/>
                <w:numId w:val="11"/>
              </w:numPr>
              <w:ind w:left="440" w:hanging="190"/>
              <w:rPr>
                <w:color w:val="D9D9D6" w:themeColor="background2"/>
                <w:sz w:val="20"/>
                <w:szCs w:val="20"/>
              </w:rPr>
            </w:pPr>
            <w:r w:rsidRPr="008926AC">
              <w:rPr>
                <w:color w:val="D9D9D6" w:themeColor="background2"/>
                <w:sz w:val="20"/>
                <w:szCs w:val="20"/>
              </w:rPr>
              <w:t>Experience working with clients of all sizes</w:t>
            </w:r>
          </w:p>
          <w:p w14:paraId="6A3C6122" w14:textId="2F78018C" w:rsidR="009B587D" w:rsidRPr="008926AC" w:rsidRDefault="009B587D" w:rsidP="008926AC">
            <w:pPr>
              <w:pStyle w:val="ListParagraph"/>
              <w:numPr>
                <w:ilvl w:val="0"/>
                <w:numId w:val="11"/>
              </w:numPr>
              <w:ind w:left="440" w:hanging="190"/>
              <w:rPr>
                <w:color w:val="D9D9D6" w:themeColor="background2"/>
                <w:sz w:val="20"/>
                <w:szCs w:val="20"/>
              </w:rPr>
            </w:pPr>
            <w:r w:rsidRPr="008926AC">
              <w:rPr>
                <w:color w:val="D9D9D6" w:themeColor="background2"/>
                <w:sz w:val="20"/>
                <w:szCs w:val="20"/>
              </w:rPr>
              <w:t>Ease of transition from current solution</w:t>
            </w:r>
          </w:p>
          <w:p w14:paraId="2967406D" w14:textId="17F3BC4F" w:rsidR="009B587D" w:rsidRPr="008926AC" w:rsidRDefault="009B587D" w:rsidP="008926AC">
            <w:pPr>
              <w:pStyle w:val="ListParagraph"/>
              <w:numPr>
                <w:ilvl w:val="0"/>
                <w:numId w:val="11"/>
              </w:numPr>
              <w:ind w:left="440" w:hanging="190"/>
              <w:rPr>
                <w:color w:val="D9D9D6" w:themeColor="background2"/>
                <w:sz w:val="20"/>
                <w:szCs w:val="20"/>
              </w:rPr>
            </w:pPr>
            <w:r w:rsidRPr="008926AC">
              <w:rPr>
                <w:color w:val="D9D9D6" w:themeColor="background2"/>
                <w:sz w:val="20"/>
                <w:szCs w:val="20"/>
              </w:rPr>
              <w:t>One invoice for all services, one dedicated COBRA/Direct Billing administrator</w:t>
            </w:r>
          </w:p>
          <w:p w14:paraId="791F5EB9" w14:textId="1A795B79" w:rsidR="009B587D" w:rsidRPr="008926AC" w:rsidRDefault="009B587D" w:rsidP="008926AC">
            <w:pPr>
              <w:pStyle w:val="ListParagraph"/>
              <w:numPr>
                <w:ilvl w:val="0"/>
                <w:numId w:val="11"/>
              </w:numPr>
              <w:ind w:left="440" w:hanging="190"/>
              <w:rPr>
                <w:color w:val="D9D9D6" w:themeColor="background2"/>
                <w:sz w:val="20"/>
                <w:szCs w:val="20"/>
              </w:rPr>
            </w:pPr>
            <w:r w:rsidRPr="008926AC">
              <w:rPr>
                <w:color w:val="D9D9D6" w:themeColor="background2"/>
                <w:sz w:val="20"/>
                <w:szCs w:val="20"/>
              </w:rPr>
              <w:t>Data when and how you want it</w:t>
            </w:r>
          </w:p>
          <w:p w14:paraId="1A620461" w14:textId="5057BD22" w:rsidR="009B587D" w:rsidRPr="008926AC" w:rsidRDefault="009B587D" w:rsidP="008926AC">
            <w:pPr>
              <w:pStyle w:val="ListParagraph"/>
              <w:numPr>
                <w:ilvl w:val="0"/>
                <w:numId w:val="11"/>
              </w:numPr>
              <w:ind w:left="440" w:hanging="190"/>
              <w:rPr>
                <w:color w:val="D9D9D6" w:themeColor="background2"/>
                <w:sz w:val="20"/>
                <w:szCs w:val="20"/>
              </w:rPr>
            </w:pPr>
            <w:r w:rsidRPr="008926AC">
              <w:rPr>
                <w:color w:val="D9D9D6" w:themeColor="background2"/>
                <w:sz w:val="20"/>
                <w:szCs w:val="20"/>
              </w:rPr>
              <w:t>Highly knowledgeable COBRA expert</w:t>
            </w:r>
            <w:r w:rsidRPr="008926AC">
              <w:rPr>
                <w:color w:val="D9D9D6" w:themeColor="background2"/>
                <w:sz w:val="20"/>
                <w:szCs w:val="20"/>
              </w:rPr>
              <w:t>s</w:t>
            </w:r>
          </w:p>
        </w:tc>
      </w:tr>
    </w:tbl>
    <w:p w14:paraId="46E3244D" w14:textId="03058C9D" w:rsidR="00D72799" w:rsidRPr="00056AE8" w:rsidRDefault="00610FD3" w:rsidP="00056AE8">
      <w:pPr>
        <w:pStyle w:val="Subtitle"/>
      </w:pPr>
      <w:r w:rsidRPr="00D72799">
        <w:lastRenderedPageBreak/>
        <w:t>We take care of everything.</w:t>
      </w:r>
    </w:p>
    <w:tbl>
      <w:tblPr>
        <w:tblStyle w:val="TableGrid"/>
        <w:tblpPr w:leftFromText="180" w:rightFromText="180" w:vertAnchor="page" w:horzAnchor="margin" w:tblpXSpec="center" w:tblpY="3121"/>
        <w:tblW w:w="0" w:type="auto"/>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shd w:val="clear" w:color="auto" w:fill="D9D9D6" w:themeFill="background2"/>
        <w:tblLook w:val="0600" w:firstRow="0" w:lastRow="0" w:firstColumn="0" w:lastColumn="0" w:noHBand="1" w:noVBand="1"/>
      </w:tblPr>
      <w:tblGrid>
        <w:gridCol w:w="3080"/>
        <w:gridCol w:w="3080"/>
        <w:gridCol w:w="3080"/>
      </w:tblGrid>
      <w:tr w:rsidR="00CD18F4" w14:paraId="0205F61D" w14:textId="77777777" w:rsidTr="006E62CA">
        <w:trPr>
          <w:trHeight w:val="2784"/>
        </w:trPr>
        <w:tc>
          <w:tcPr>
            <w:tcW w:w="3080" w:type="dxa"/>
            <w:shd w:val="clear" w:color="auto" w:fill="F6F6F5"/>
            <w:vAlign w:val="center"/>
          </w:tcPr>
          <w:p w14:paraId="6E3B122F" w14:textId="77777777" w:rsidR="00CD18F4" w:rsidRDefault="00CD18F4" w:rsidP="00B647BE">
            <w:pPr>
              <w:keepNext/>
              <w:spacing w:after="0" w:line="240" w:lineRule="auto"/>
              <w:jc w:val="center"/>
              <w:rPr>
                <w:rFonts w:cstheme="minorHAnsi"/>
                <w:b/>
                <w:color w:val="1B365D"/>
                <w:sz w:val="20"/>
                <w:szCs w:val="20"/>
              </w:rPr>
            </w:pPr>
            <w:r>
              <w:rPr>
                <w:noProof/>
              </w:rPr>
              <w:drawing>
                <wp:inline distT="0" distB="0" distL="0" distR="0" wp14:anchorId="16104044" wp14:editId="087E39FD">
                  <wp:extent cx="330835" cy="330835"/>
                  <wp:effectExtent l="0" t="0" r="0" b="0"/>
                  <wp:docPr id="35" name="Picture 35" descr="Clipboard Checked outline"/>
                  <wp:cNvGraphicFramePr/>
                  <a:graphic xmlns:a="http://schemas.openxmlformats.org/drawingml/2006/main">
                    <a:graphicData uri="http://schemas.openxmlformats.org/drawingml/2006/picture">
                      <pic:pic xmlns:pic="http://schemas.openxmlformats.org/drawingml/2006/picture">
                        <pic:nvPicPr>
                          <pic:cNvPr id="35" name="Picture 35" descr="Clipboard Checked outline"/>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30835" cy="330835"/>
                          </a:xfrm>
                          <a:prstGeom prst="rect">
                            <a:avLst/>
                          </a:prstGeom>
                        </pic:spPr>
                      </pic:pic>
                    </a:graphicData>
                  </a:graphic>
                </wp:inline>
              </w:drawing>
            </w:r>
          </w:p>
          <w:p w14:paraId="6B359426" w14:textId="77777777" w:rsidR="00CD18F4" w:rsidRDefault="00CD18F4" w:rsidP="00B647BE">
            <w:pPr>
              <w:keepNext/>
              <w:spacing w:after="0" w:line="240" w:lineRule="auto"/>
              <w:jc w:val="center"/>
              <w:rPr>
                <w:rFonts w:cstheme="minorHAnsi"/>
                <w:b/>
                <w:color w:val="1B365D"/>
                <w:sz w:val="20"/>
                <w:szCs w:val="20"/>
              </w:rPr>
            </w:pPr>
            <w:r w:rsidRPr="009C12DD">
              <w:rPr>
                <w:rFonts w:cstheme="minorHAnsi"/>
                <w:b/>
                <w:color w:val="1B365D"/>
                <w:sz w:val="20"/>
                <w:szCs w:val="20"/>
              </w:rPr>
              <w:t>Implementation</w:t>
            </w:r>
          </w:p>
          <w:p w14:paraId="01817869" w14:textId="77777777" w:rsidR="00CD18F4" w:rsidRDefault="00CD18F4" w:rsidP="00B647BE">
            <w:pPr>
              <w:keepNext/>
              <w:spacing w:after="0"/>
              <w:jc w:val="center"/>
              <w:rPr>
                <w:rFonts w:cstheme="minorHAnsi"/>
                <w:bCs/>
                <w:i/>
                <w:iCs/>
                <w:color w:val="538AB4" w:themeColor="accent2"/>
                <w:sz w:val="14"/>
                <w:szCs w:val="14"/>
              </w:rPr>
            </w:pPr>
            <w:r w:rsidRPr="00D0738B">
              <w:rPr>
                <w:rFonts w:cstheme="minorHAnsi"/>
                <w:bCs/>
                <w:i/>
                <w:iCs/>
                <w:color w:val="538AB4" w:themeColor="accent2"/>
                <w:sz w:val="14"/>
                <w:szCs w:val="14"/>
              </w:rPr>
              <w:t>Plan &amp; Takeover Processing</w:t>
            </w:r>
          </w:p>
          <w:p w14:paraId="5EF4F855" w14:textId="77777777" w:rsidR="00CD18F4" w:rsidRPr="005B4E4F" w:rsidRDefault="00CD18F4" w:rsidP="0081692D">
            <w:pPr>
              <w:spacing w:before="160"/>
              <w:jc w:val="center"/>
              <w:rPr>
                <w:color w:val="101820" w:themeColor="text1"/>
                <w:sz w:val="16"/>
                <w:szCs w:val="16"/>
              </w:rPr>
            </w:pPr>
            <w:r w:rsidRPr="0024020B">
              <w:rPr>
                <w:color w:val="101820" w:themeColor="text1"/>
                <w:sz w:val="16"/>
                <w:szCs w:val="16"/>
              </w:rPr>
              <w:t>Gather the required information to set up your plan(s) and identify any members that need to transition.</w:t>
            </w:r>
          </w:p>
        </w:tc>
        <w:tc>
          <w:tcPr>
            <w:tcW w:w="3080" w:type="dxa"/>
            <w:shd w:val="clear" w:color="auto" w:fill="F6F6F5"/>
            <w:vAlign w:val="center"/>
          </w:tcPr>
          <w:p w14:paraId="76E7CAD0" w14:textId="77777777" w:rsidR="00CD18F4" w:rsidRDefault="00CD18F4" w:rsidP="00B647BE">
            <w:pPr>
              <w:keepNext/>
              <w:spacing w:after="0"/>
              <w:jc w:val="center"/>
              <w:rPr>
                <w:rFonts w:cstheme="minorHAnsi"/>
                <w:b/>
                <w:color w:val="1B365D"/>
                <w:sz w:val="20"/>
                <w:szCs w:val="20"/>
              </w:rPr>
            </w:pPr>
            <w:r>
              <w:rPr>
                <w:noProof/>
              </w:rPr>
              <w:drawing>
                <wp:inline distT="0" distB="0" distL="0" distR="0" wp14:anchorId="6D8344BF" wp14:editId="5FF1492C">
                  <wp:extent cx="328930" cy="328930"/>
                  <wp:effectExtent l="0" t="0" r="0" b="0"/>
                  <wp:docPr id="39" name="Picture 39" descr="Shield Tick outline"/>
                  <wp:cNvGraphicFramePr/>
                  <a:graphic xmlns:a="http://schemas.openxmlformats.org/drawingml/2006/main">
                    <a:graphicData uri="http://schemas.openxmlformats.org/drawingml/2006/picture">
                      <pic:pic xmlns:pic="http://schemas.openxmlformats.org/drawingml/2006/picture">
                        <pic:nvPicPr>
                          <pic:cNvPr id="39" name="Picture 39" descr="Shield Tick outline"/>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28930" cy="328930"/>
                          </a:xfrm>
                          <a:prstGeom prst="rect">
                            <a:avLst/>
                          </a:prstGeom>
                        </pic:spPr>
                      </pic:pic>
                    </a:graphicData>
                  </a:graphic>
                </wp:inline>
              </w:drawing>
            </w:r>
          </w:p>
          <w:p w14:paraId="7980B9A3" w14:textId="1E83060B" w:rsidR="0081692D" w:rsidRDefault="00CD18F4" w:rsidP="0081692D">
            <w:pPr>
              <w:keepNext/>
              <w:spacing w:before="120"/>
              <w:jc w:val="center"/>
              <w:rPr>
                <w:color w:val="101820" w:themeColor="text1"/>
                <w:sz w:val="16"/>
                <w:szCs w:val="16"/>
              </w:rPr>
            </w:pPr>
            <w:r w:rsidRPr="009C12DD">
              <w:rPr>
                <w:rFonts w:cstheme="minorHAnsi"/>
                <w:b/>
                <w:color w:val="1B365D"/>
                <w:sz w:val="20"/>
                <w:szCs w:val="20"/>
              </w:rPr>
              <w:t>Compliance</w:t>
            </w:r>
          </w:p>
          <w:p w14:paraId="355C957C" w14:textId="5A5E930E" w:rsidR="00CD18F4" w:rsidRPr="0081692D" w:rsidRDefault="0081692D" w:rsidP="0081692D">
            <w:pPr>
              <w:keepNext/>
              <w:spacing w:before="120"/>
              <w:jc w:val="center"/>
              <w:rPr>
                <w:color w:val="101820" w:themeColor="text1"/>
                <w:sz w:val="16"/>
                <w:szCs w:val="16"/>
              </w:rPr>
            </w:pPr>
            <w:r>
              <w:rPr>
                <w:color w:val="101820" w:themeColor="text1"/>
                <w:sz w:val="16"/>
                <w:szCs w:val="16"/>
              </w:rPr>
              <w:t>M</w:t>
            </w:r>
            <w:r w:rsidR="00CD18F4" w:rsidRPr="0024020B">
              <w:rPr>
                <w:color w:val="101820" w:themeColor="text1"/>
                <w:sz w:val="16"/>
                <w:szCs w:val="16"/>
              </w:rPr>
              <w:t>anage COBRA timelines and ensure all regulation language is included in required communications.</w:t>
            </w:r>
          </w:p>
          <w:p w14:paraId="3BDF7CB4" w14:textId="77777777" w:rsidR="00CD18F4" w:rsidRPr="005B4E4F" w:rsidRDefault="00CD18F4" w:rsidP="00B647BE">
            <w:pPr>
              <w:keepNext/>
              <w:jc w:val="center"/>
              <w:rPr>
                <w:b/>
                <w:bCs/>
                <w:color w:val="538AB4" w:themeColor="accent2"/>
                <w:sz w:val="16"/>
                <w:szCs w:val="16"/>
              </w:rPr>
            </w:pPr>
            <w:r w:rsidRPr="0081692D">
              <w:rPr>
                <w:b/>
                <w:bCs/>
                <w:color w:val="538AB4" w:themeColor="accent2"/>
                <w:sz w:val="14"/>
                <w:szCs w:val="14"/>
              </w:rPr>
              <w:t>State Continuation options available.</w:t>
            </w:r>
          </w:p>
        </w:tc>
        <w:tc>
          <w:tcPr>
            <w:tcW w:w="3080" w:type="dxa"/>
            <w:shd w:val="clear" w:color="auto" w:fill="F6F6F5"/>
            <w:vAlign w:val="center"/>
          </w:tcPr>
          <w:p w14:paraId="07BFEA3F" w14:textId="77777777" w:rsidR="00CD18F4" w:rsidRDefault="00CD18F4" w:rsidP="00B647BE">
            <w:pPr>
              <w:pStyle w:val="Default"/>
              <w:keepNext/>
              <w:jc w:val="center"/>
              <w:rPr>
                <w:rFonts w:asciiTheme="minorHAnsi" w:hAnsiTheme="minorHAnsi" w:cstheme="minorHAnsi"/>
                <w:b/>
                <w:color w:val="1B365D"/>
                <w:sz w:val="19"/>
                <w:szCs w:val="19"/>
              </w:rPr>
            </w:pPr>
            <w:r>
              <w:rPr>
                <w:noProof/>
              </w:rPr>
              <w:drawing>
                <wp:inline distT="0" distB="0" distL="0" distR="0" wp14:anchorId="46910B81" wp14:editId="45732AA1">
                  <wp:extent cx="328930" cy="328930"/>
                  <wp:effectExtent l="0" t="0" r="0" b="0"/>
                  <wp:docPr id="36" name="Picture 36" descr="Chat outline"/>
                  <wp:cNvGraphicFramePr/>
                  <a:graphic xmlns:a="http://schemas.openxmlformats.org/drawingml/2006/main">
                    <a:graphicData uri="http://schemas.openxmlformats.org/drawingml/2006/picture">
                      <pic:pic xmlns:pic="http://schemas.openxmlformats.org/drawingml/2006/picture">
                        <pic:nvPicPr>
                          <pic:cNvPr id="36" name="Picture 36" descr="Chat outline"/>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328930" cy="328930"/>
                          </a:xfrm>
                          <a:prstGeom prst="rect">
                            <a:avLst/>
                          </a:prstGeom>
                        </pic:spPr>
                      </pic:pic>
                    </a:graphicData>
                  </a:graphic>
                </wp:inline>
              </w:drawing>
            </w:r>
          </w:p>
          <w:p w14:paraId="688A3918" w14:textId="77777777" w:rsidR="00CD18F4" w:rsidRPr="00181100" w:rsidRDefault="00CD18F4" w:rsidP="00B647BE">
            <w:pPr>
              <w:keepNext/>
              <w:spacing w:after="0" w:line="240" w:lineRule="auto"/>
              <w:jc w:val="center"/>
              <w:rPr>
                <w:rFonts w:cstheme="minorHAnsi"/>
                <w:b/>
                <w:color w:val="1B365D"/>
                <w:sz w:val="20"/>
                <w:szCs w:val="20"/>
              </w:rPr>
            </w:pPr>
            <w:r w:rsidRPr="00181100">
              <w:rPr>
                <w:rFonts w:cstheme="minorHAnsi"/>
                <w:b/>
                <w:color w:val="1B365D"/>
                <w:sz w:val="20"/>
                <w:szCs w:val="20"/>
              </w:rPr>
              <w:t>Communications</w:t>
            </w:r>
          </w:p>
          <w:p w14:paraId="19BD2F21" w14:textId="77777777" w:rsidR="00CD18F4" w:rsidRDefault="00CD18F4" w:rsidP="0081692D">
            <w:pPr>
              <w:spacing w:before="160"/>
              <w:jc w:val="center"/>
              <w:rPr>
                <w:color w:val="101820" w:themeColor="text1"/>
                <w:sz w:val="16"/>
                <w:szCs w:val="16"/>
              </w:rPr>
            </w:pPr>
            <w:r w:rsidRPr="00181100">
              <w:rPr>
                <w:color w:val="101820" w:themeColor="text1"/>
                <w:sz w:val="16"/>
                <w:szCs w:val="16"/>
              </w:rPr>
              <w:t>Ensure members receive timely communication including all COBRA required notices (</w:t>
            </w:r>
            <w:proofErr w:type="gramStart"/>
            <w:r w:rsidRPr="00181100">
              <w:rPr>
                <w:color w:val="101820" w:themeColor="text1"/>
                <w:sz w:val="16"/>
                <w:szCs w:val="16"/>
              </w:rPr>
              <w:t>i.e.</w:t>
            </w:r>
            <w:proofErr w:type="gramEnd"/>
            <w:r w:rsidRPr="00181100">
              <w:rPr>
                <w:color w:val="101820" w:themeColor="text1"/>
                <w:sz w:val="16"/>
                <w:szCs w:val="16"/>
              </w:rPr>
              <w:t xml:space="preserve"> Specific Rights Notices, payment coupons, monthly statements, open enrollment notices, and more</w:t>
            </w:r>
            <w:r>
              <w:rPr>
                <w:color w:val="101820" w:themeColor="text1"/>
                <w:sz w:val="16"/>
                <w:szCs w:val="16"/>
              </w:rPr>
              <w:t>)</w:t>
            </w:r>
            <w:r w:rsidRPr="00181100">
              <w:rPr>
                <w:color w:val="101820" w:themeColor="text1"/>
                <w:sz w:val="16"/>
                <w:szCs w:val="16"/>
              </w:rPr>
              <w:t>.</w:t>
            </w:r>
          </w:p>
          <w:p w14:paraId="09C5BD90" w14:textId="77777777" w:rsidR="00CD18F4" w:rsidRPr="005B4E4F" w:rsidRDefault="00CD18F4" w:rsidP="00B647BE">
            <w:pPr>
              <w:jc w:val="center"/>
              <w:rPr>
                <w:rFonts w:cstheme="minorHAnsi"/>
                <w:b/>
                <w:bCs/>
                <w:color w:val="538AB4" w:themeColor="accent2"/>
                <w:sz w:val="14"/>
                <w:szCs w:val="14"/>
              </w:rPr>
            </w:pPr>
            <w:r w:rsidRPr="0024020B">
              <w:rPr>
                <w:b/>
                <w:bCs/>
                <w:color w:val="538AB4" w:themeColor="accent2"/>
                <w:sz w:val="14"/>
                <w:szCs w:val="14"/>
              </w:rPr>
              <w:t>Online or</w:t>
            </w:r>
            <w:r w:rsidRPr="0024020B">
              <w:rPr>
                <w:rStyle w:val="A3"/>
                <w:rFonts w:cstheme="minorHAnsi"/>
                <w:b/>
                <w:bCs/>
                <w:color w:val="538AB4" w:themeColor="accent2"/>
                <w:sz w:val="14"/>
                <w:szCs w:val="14"/>
              </w:rPr>
              <w:t xml:space="preserve"> paper enrollment options available.</w:t>
            </w:r>
          </w:p>
        </w:tc>
      </w:tr>
      <w:tr w:rsidR="00CD18F4" w14:paraId="19080991" w14:textId="77777777" w:rsidTr="006E62CA">
        <w:trPr>
          <w:trHeight w:val="2784"/>
        </w:trPr>
        <w:tc>
          <w:tcPr>
            <w:tcW w:w="3080" w:type="dxa"/>
            <w:shd w:val="clear" w:color="auto" w:fill="F6F6F5"/>
            <w:vAlign w:val="center"/>
          </w:tcPr>
          <w:p w14:paraId="39BF5DE0" w14:textId="77777777" w:rsidR="00CD18F4" w:rsidRDefault="00CD18F4" w:rsidP="00B647BE">
            <w:pPr>
              <w:keepNext/>
              <w:spacing w:after="0"/>
              <w:jc w:val="center"/>
              <w:rPr>
                <w:rFonts w:cstheme="minorHAnsi"/>
                <w:b/>
                <w:color w:val="1B365D"/>
                <w:sz w:val="20"/>
                <w:szCs w:val="20"/>
              </w:rPr>
            </w:pPr>
            <w:r>
              <w:rPr>
                <w:noProof/>
              </w:rPr>
              <w:drawing>
                <wp:inline distT="0" distB="0" distL="0" distR="0" wp14:anchorId="6E37495D" wp14:editId="5A065DAF">
                  <wp:extent cx="328930" cy="328930"/>
                  <wp:effectExtent l="0" t="0" r="0" b="0"/>
                  <wp:docPr id="37" name="Picture 37" descr="Open envelope outline"/>
                  <wp:cNvGraphicFramePr/>
                  <a:graphic xmlns:a="http://schemas.openxmlformats.org/drawingml/2006/main">
                    <a:graphicData uri="http://schemas.openxmlformats.org/drawingml/2006/picture">
                      <pic:pic xmlns:pic="http://schemas.openxmlformats.org/drawingml/2006/picture">
                        <pic:nvPicPr>
                          <pic:cNvPr id="37" name="Picture 37" descr="Open envelope outline"/>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328930" cy="328930"/>
                          </a:xfrm>
                          <a:prstGeom prst="rect">
                            <a:avLst/>
                          </a:prstGeom>
                        </pic:spPr>
                      </pic:pic>
                    </a:graphicData>
                  </a:graphic>
                </wp:inline>
              </w:drawing>
            </w:r>
          </w:p>
          <w:p w14:paraId="05E3D4C4" w14:textId="77777777" w:rsidR="0081692D" w:rsidRDefault="00CD18F4" w:rsidP="00B647BE">
            <w:pPr>
              <w:keepNext/>
              <w:jc w:val="center"/>
              <w:rPr>
                <w:rFonts w:cstheme="minorHAnsi"/>
                <w:b/>
                <w:color w:val="1B365D"/>
                <w:sz w:val="20"/>
                <w:szCs w:val="20"/>
              </w:rPr>
            </w:pPr>
            <w:r w:rsidRPr="009C12DD">
              <w:rPr>
                <w:rFonts w:cstheme="minorHAnsi"/>
                <w:b/>
                <w:color w:val="1B365D"/>
                <w:sz w:val="20"/>
                <w:szCs w:val="20"/>
              </w:rPr>
              <w:t>Fulfillment</w:t>
            </w:r>
          </w:p>
          <w:p w14:paraId="7D811BB6" w14:textId="3DA1DE8E" w:rsidR="00CD18F4" w:rsidRPr="005B4E4F" w:rsidRDefault="00CD18F4" w:rsidP="00B647BE">
            <w:pPr>
              <w:keepNext/>
              <w:jc w:val="center"/>
              <w:rPr>
                <w:color w:val="101820" w:themeColor="text1"/>
                <w:sz w:val="16"/>
                <w:szCs w:val="16"/>
              </w:rPr>
            </w:pPr>
            <w:r w:rsidRPr="0024020B">
              <w:rPr>
                <w:color w:val="101820" w:themeColor="text1"/>
                <w:sz w:val="16"/>
                <w:szCs w:val="16"/>
              </w:rPr>
              <w:t>Send communications within COBRA regulations, bar coded, and all mailed letters date/time stamped, using the industry’s only “postmark date aware” lockbox.</w:t>
            </w:r>
          </w:p>
        </w:tc>
        <w:tc>
          <w:tcPr>
            <w:tcW w:w="3080" w:type="dxa"/>
            <w:shd w:val="clear" w:color="auto" w:fill="F6F6F5"/>
            <w:vAlign w:val="center"/>
          </w:tcPr>
          <w:p w14:paraId="5D1114F2" w14:textId="77777777" w:rsidR="00CD18F4" w:rsidRDefault="00CD18F4" w:rsidP="00B647BE">
            <w:pPr>
              <w:keepNext/>
              <w:spacing w:after="0" w:line="240" w:lineRule="auto"/>
              <w:jc w:val="center"/>
              <w:rPr>
                <w:rFonts w:cstheme="minorHAnsi"/>
                <w:b/>
                <w:color w:val="1B365D"/>
                <w:sz w:val="20"/>
                <w:szCs w:val="20"/>
              </w:rPr>
            </w:pPr>
            <w:r>
              <w:rPr>
                <w:noProof/>
              </w:rPr>
              <w:drawing>
                <wp:inline distT="0" distB="0" distL="0" distR="0" wp14:anchorId="4144E7CD" wp14:editId="0B7D8C87">
                  <wp:extent cx="328930" cy="328930"/>
                  <wp:effectExtent l="0" t="0" r="0" b="0"/>
                  <wp:docPr id="40" name="Picture 40" descr="Safe outline"/>
                  <wp:cNvGraphicFramePr/>
                  <a:graphic xmlns:a="http://schemas.openxmlformats.org/drawingml/2006/main">
                    <a:graphicData uri="http://schemas.openxmlformats.org/drawingml/2006/picture">
                      <pic:pic xmlns:pic="http://schemas.openxmlformats.org/drawingml/2006/picture">
                        <pic:nvPicPr>
                          <pic:cNvPr id="40" name="Picture 40" descr="Safe outline"/>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328930" cy="328930"/>
                          </a:xfrm>
                          <a:prstGeom prst="rect">
                            <a:avLst/>
                          </a:prstGeom>
                        </pic:spPr>
                      </pic:pic>
                    </a:graphicData>
                  </a:graphic>
                </wp:inline>
              </w:drawing>
            </w:r>
          </w:p>
          <w:p w14:paraId="735D5D41" w14:textId="77777777" w:rsidR="00CD18F4" w:rsidRPr="009C12DD" w:rsidRDefault="00CD18F4" w:rsidP="00B647BE">
            <w:pPr>
              <w:keepNext/>
              <w:spacing w:after="0" w:line="240" w:lineRule="auto"/>
              <w:jc w:val="center"/>
              <w:rPr>
                <w:rFonts w:cstheme="minorHAnsi"/>
                <w:b/>
                <w:color w:val="1B365D"/>
                <w:sz w:val="20"/>
                <w:szCs w:val="20"/>
              </w:rPr>
            </w:pPr>
            <w:r w:rsidRPr="009C12DD">
              <w:rPr>
                <w:rFonts w:cstheme="minorHAnsi"/>
                <w:b/>
                <w:color w:val="1B365D"/>
                <w:sz w:val="20"/>
                <w:szCs w:val="20"/>
              </w:rPr>
              <w:t>Premium Collection</w:t>
            </w:r>
          </w:p>
          <w:p w14:paraId="742AD9D8" w14:textId="77777777" w:rsidR="0081692D" w:rsidRDefault="00CD18F4" w:rsidP="00B647BE">
            <w:pPr>
              <w:keepNext/>
              <w:spacing w:after="0" w:line="240" w:lineRule="auto"/>
              <w:jc w:val="center"/>
              <w:rPr>
                <w:rFonts w:cstheme="minorHAnsi"/>
                <w:b/>
                <w:color w:val="1B365D"/>
                <w:sz w:val="20"/>
                <w:szCs w:val="20"/>
              </w:rPr>
            </w:pPr>
            <w:r w:rsidRPr="009C12DD">
              <w:rPr>
                <w:rFonts w:cstheme="minorHAnsi"/>
                <w:b/>
                <w:color w:val="1B365D"/>
                <w:sz w:val="20"/>
                <w:szCs w:val="20"/>
              </w:rPr>
              <w:t>and Remittance</w:t>
            </w:r>
          </w:p>
          <w:p w14:paraId="5FCF828B" w14:textId="4EE2F702" w:rsidR="00CD18F4" w:rsidRPr="005B4E4F" w:rsidRDefault="00CD18F4" w:rsidP="0081692D">
            <w:pPr>
              <w:spacing w:before="160"/>
              <w:jc w:val="center"/>
              <w:rPr>
                <w:color w:val="101820" w:themeColor="text1"/>
                <w:sz w:val="16"/>
                <w:szCs w:val="16"/>
              </w:rPr>
            </w:pPr>
            <w:r w:rsidRPr="0024020B">
              <w:rPr>
                <w:color w:val="101820" w:themeColor="text1"/>
                <w:sz w:val="16"/>
                <w:szCs w:val="16"/>
              </w:rPr>
              <w:t>Collect the premium due and provide accurate administration including remittance and accounting reports. Electronic and paper check payments allowed.</w:t>
            </w:r>
          </w:p>
        </w:tc>
        <w:tc>
          <w:tcPr>
            <w:tcW w:w="3080" w:type="dxa"/>
            <w:shd w:val="clear" w:color="auto" w:fill="F6F6F5"/>
            <w:vAlign w:val="center"/>
          </w:tcPr>
          <w:p w14:paraId="36CFF91F" w14:textId="77777777" w:rsidR="00CD18F4" w:rsidRDefault="00CD18F4" w:rsidP="00B647BE">
            <w:pPr>
              <w:keepNext/>
              <w:spacing w:after="0" w:line="240" w:lineRule="auto"/>
              <w:jc w:val="center"/>
              <w:rPr>
                <w:rFonts w:cstheme="minorHAnsi"/>
                <w:b/>
                <w:color w:val="1B365D"/>
                <w:sz w:val="20"/>
                <w:szCs w:val="20"/>
              </w:rPr>
            </w:pPr>
            <w:r>
              <w:rPr>
                <w:noProof/>
              </w:rPr>
              <w:drawing>
                <wp:inline distT="0" distB="0" distL="0" distR="0" wp14:anchorId="6A84BD7B" wp14:editId="0165F87F">
                  <wp:extent cx="328930" cy="328930"/>
                  <wp:effectExtent l="0" t="0" r="0" b="0"/>
                  <wp:docPr id="42" name="Picture 42" descr="Stop outline"/>
                  <wp:cNvGraphicFramePr/>
                  <a:graphic xmlns:a="http://schemas.openxmlformats.org/drawingml/2006/main">
                    <a:graphicData uri="http://schemas.openxmlformats.org/drawingml/2006/picture">
                      <pic:pic xmlns:pic="http://schemas.openxmlformats.org/drawingml/2006/picture">
                        <pic:nvPicPr>
                          <pic:cNvPr id="42" name="Picture 42" descr="Stop outline"/>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28930" cy="328930"/>
                          </a:xfrm>
                          <a:prstGeom prst="rect">
                            <a:avLst/>
                          </a:prstGeom>
                        </pic:spPr>
                      </pic:pic>
                    </a:graphicData>
                  </a:graphic>
                </wp:inline>
              </w:drawing>
            </w:r>
          </w:p>
          <w:p w14:paraId="6394DFF1" w14:textId="77777777" w:rsidR="00CD18F4" w:rsidRDefault="00CD18F4" w:rsidP="00B647BE">
            <w:pPr>
              <w:keepNext/>
              <w:spacing w:after="0" w:line="240" w:lineRule="auto"/>
              <w:jc w:val="center"/>
              <w:rPr>
                <w:rFonts w:cstheme="minorHAnsi"/>
                <w:b/>
                <w:color w:val="1B365D"/>
                <w:sz w:val="20"/>
                <w:szCs w:val="20"/>
              </w:rPr>
            </w:pPr>
            <w:r w:rsidRPr="009C12DD">
              <w:rPr>
                <w:rFonts w:cstheme="minorHAnsi"/>
                <w:b/>
                <w:color w:val="1B365D"/>
                <w:sz w:val="20"/>
                <w:szCs w:val="20"/>
              </w:rPr>
              <w:t>Termination</w:t>
            </w:r>
          </w:p>
          <w:p w14:paraId="61601DE7" w14:textId="77777777" w:rsidR="00CD18F4" w:rsidRPr="001A6FA3" w:rsidRDefault="00CD18F4" w:rsidP="00B647BE">
            <w:pPr>
              <w:keepNext/>
              <w:spacing w:after="0"/>
              <w:jc w:val="center"/>
              <w:rPr>
                <w:rFonts w:cstheme="minorHAnsi"/>
                <w:bCs/>
                <w:i/>
                <w:iCs/>
                <w:color w:val="538AB4" w:themeColor="accent2"/>
                <w:sz w:val="14"/>
                <w:szCs w:val="14"/>
              </w:rPr>
            </w:pPr>
            <w:r w:rsidRPr="001A6FA3">
              <w:rPr>
                <w:rFonts w:cstheme="minorHAnsi"/>
                <w:bCs/>
                <w:i/>
                <w:iCs/>
                <w:color w:val="538AB4" w:themeColor="accent2"/>
                <w:sz w:val="14"/>
                <w:szCs w:val="14"/>
              </w:rPr>
              <w:t>End</w:t>
            </w:r>
            <w:r>
              <w:rPr>
                <w:rFonts w:cstheme="minorHAnsi"/>
                <w:bCs/>
                <w:i/>
                <w:iCs/>
                <w:color w:val="538AB4" w:themeColor="accent2"/>
                <w:sz w:val="14"/>
                <w:szCs w:val="14"/>
              </w:rPr>
              <w:t xml:space="preserve"> </w:t>
            </w:r>
            <w:r w:rsidRPr="001A6FA3">
              <w:rPr>
                <w:rFonts w:cstheme="minorHAnsi"/>
                <w:bCs/>
                <w:i/>
                <w:iCs/>
                <w:color w:val="538AB4" w:themeColor="accent2"/>
                <w:sz w:val="14"/>
                <w:szCs w:val="14"/>
              </w:rPr>
              <w:t>of COBRA</w:t>
            </w:r>
          </w:p>
          <w:p w14:paraId="3F6822B3" w14:textId="77777777" w:rsidR="00CD18F4" w:rsidRPr="005B4E4F" w:rsidRDefault="00CD18F4" w:rsidP="0081692D">
            <w:pPr>
              <w:spacing w:before="160"/>
              <w:jc w:val="center"/>
              <w:rPr>
                <w:color w:val="101820" w:themeColor="text1"/>
                <w:sz w:val="16"/>
                <w:szCs w:val="16"/>
              </w:rPr>
            </w:pPr>
            <w:r w:rsidRPr="0024020B">
              <w:rPr>
                <w:color w:val="101820" w:themeColor="text1"/>
                <w:sz w:val="16"/>
                <w:szCs w:val="16"/>
              </w:rPr>
              <w:t>Automatically track when a COBRA member should be terminated (</w:t>
            </w:r>
            <w:proofErr w:type="gramStart"/>
            <w:r w:rsidRPr="0024020B">
              <w:rPr>
                <w:color w:val="101820" w:themeColor="text1"/>
                <w:sz w:val="16"/>
                <w:szCs w:val="16"/>
              </w:rPr>
              <w:t>e.g.</w:t>
            </w:r>
            <w:proofErr w:type="gramEnd"/>
            <w:r w:rsidRPr="0024020B">
              <w:rPr>
                <w:color w:val="101820" w:themeColor="text1"/>
                <w:sz w:val="16"/>
                <w:szCs w:val="16"/>
              </w:rPr>
              <w:t xml:space="preserve"> due to non-payment, end of coverage period) and issue the required notices.</w:t>
            </w:r>
          </w:p>
        </w:tc>
      </w:tr>
      <w:tr w:rsidR="00CD18F4" w14:paraId="2420B6C4" w14:textId="77777777" w:rsidTr="006E62CA">
        <w:trPr>
          <w:trHeight w:val="2784"/>
        </w:trPr>
        <w:tc>
          <w:tcPr>
            <w:tcW w:w="3080" w:type="dxa"/>
            <w:shd w:val="clear" w:color="auto" w:fill="F6F6F5"/>
            <w:vAlign w:val="center"/>
          </w:tcPr>
          <w:p w14:paraId="6463BFAA" w14:textId="77777777" w:rsidR="00CD18F4" w:rsidRDefault="00CD18F4" w:rsidP="00B647BE">
            <w:pPr>
              <w:spacing w:after="0"/>
              <w:jc w:val="center"/>
              <w:rPr>
                <w:rFonts w:cstheme="minorHAnsi"/>
                <w:b/>
                <w:color w:val="1B365D"/>
                <w:sz w:val="20"/>
                <w:szCs w:val="20"/>
              </w:rPr>
            </w:pPr>
            <w:r>
              <w:rPr>
                <w:noProof/>
              </w:rPr>
              <w:drawing>
                <wp:inline distT="0" distB="0" distL="0" distR="0" wp14:anchorId="3FFAC753" wp14:editId="12BD94EC">
                  <wp:extent cx="328930" cy="328930"/>
                  <wp:effectExtent l="0" t="0" r="0" b="0"/>
                  <wp:docPr id="38" name="Picture 38" descr="Arrow circle outline"/>
                  <wp:cNvGraphicFramePr/>
                  <a:graphic xmlns:a="http://schemas.openxmlformats.org/drawingml/2006/main">
                    <a:graphicData uri="http://schemas.openxmlformats.org/drawingml/2006/picture">
                      <pic:pic xmlns:pic="http://schemas.openxmlformats.org/drawingml/2006/picture">
                        <pic:nvPicPr>
                          <pic:cNvPr id="38" name="Picture 38" descr="Arrow circle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328930" cy="328930"/>
                          </a:xfrm>
                          <a:prstGeom prst="rect">
                            <a:avLst/>
                          </a:prstGeom>
                        </pic:spPr>
                      </pic:pic>
                    </a:graphicData>
                  </a:graphic>
                </wp:inline>
              </w:drawing>
            </w:r>
          </w:p>
          <w:p w14:paraId="2D540CD3" w14:textId="77777777" w:rsidR="0081692D" w:rsidRDefault="00CD18F4" w:rsidP="00B647BE">
            <w:pPr>
              <w:jc w:val="center"/>
              <w:rPr>
                <w:rFonts w:cstheme="minorHAnsi"/>
                <w:b/>
                <w:color w:val="1B365D"/>
                <w:sz w:val="20"/>
                <w:szCs w:val="20"/>
              </w:rPr>
            </w:pPr>
            <w:r w:rsidRPr="009C12DD">
              <w:rPr>
                <w:rFonts w:cstheme="minorHAnsi"/>
                <w:b/>
                <w:color w:val="1B365D"/>
                <w:sz w:val="20"/>
                <w:szCs w:val="20"/>
              </w:rPr>
              <w:t>Plan Renewal Processing</w:t>
            </w:r>
          </w:p>
          <w:p w14:paraId="61BCBB3E" w14:textId="38303AFF" w:rsidR="00CD18F4" w:rsidRPr="0049287A" w:rsidRDefault="00CD18F4" w:rsidP="00B647BE">
            <w:pPr>
              <w:jc w:val="center"/>
              <w:rPr>
                <w:color w:val="101820" w:themeColor="text1"/>
                <w:sz w:val="16"/>
                <w:szCs w:val="16"/>
              </w:rPr>
            </w:pPr>
            <w:r w:rsidRPr="0024020B">
              <w:rPr>
                <w:color w:val="101820" w:themeColor="text1"/>
                <w:sz w:val="16"/>
                <w:szCs w:val="16"/>
              </w:rPr>
              <w:t>Modify plan setup including the ability to support many complex plan and rate structures and issue rate change notifications.</w:t>
            </w:r>
          </w:p>
        </w:tc>
        <w:tc>
          <w:tcPr>
            <w:tcW w:w="3080" w:type="dxa"/>
            <w:shd w:val="clear" w:color="auto" w:fill="F6F6F5"/>
            <w:vAlign w:val="center"/>
          </w:tcPr>
          <w:p w14:paraId="2068153D" w14:textId="77777777" w:rsidR="00CD18F4" w:rsidRDefault="00CD18F4" w:rsidP="00B647BE">
            <w:pPr>
              <w:spacing w:after="0"/>
              <w:jc w:val="center"/>
              <w:rPr>
                <w:rFonts w:cstheme="minorHAnsi"/>
                <w:b/>
                <w:color w:val="1B365D"/>
                <w:sz w:val="20"/>
                <w:szCs w:val="20"/>
              </w:rPr>
            </w:pPr>
            <w:r>
              <w:rPr>
                <w:noProof/>
              </w:rPr>
              <w:drawing>
                <wp:inline distT="0" distB="0" distL="0" distR="0" wp14:anchorId="0E06D18B" wp14:editId="36A170A0">
                  <wp:extent cx="328930" cy="328930"/>
                  <wp:effectExtent l="0" t="0" r="0" b="0"/>
                  <wp:docPr id="41" name="Picture 41" descr="Document outline"/>
                  <wp:cNvGraphicFramePr/>
                  <a:graphic xmlns:a="http://schemas.openxmlformats.org/drawingml/2006/main">
                    <a:graphicData uri="http://schemas.openxmlformats.org/drawingml/2006/picture">
                      <pic:pic xmlns:pic="http://schemas.openxmlformats.org/drawingml/2006/picture">
                        <pic:nvPicPr>
                          <pic:cNvPr id="41" name="Picture 41" descr="Document outline"/>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328930" cy="328930"/>
                          </a:xfrm>
                          <a:prstGeom prst="rect">
                            <a:avLst/>
                          </a:prstGeom>
                        </pic:spPr>
                      </pic:pic>
                    </a:graphicData>
                  </a:graphic>
                </wp:inline>
              </w:drawing>
            </w:r>
          </w:p>
          <w:p w14:paraId="5D28AD62" w14:textId="77777777" w:rsidR="0081692D" w:rsidRDefault="00CD18F4" w:rsidP="00B647BE">
            <w:pPr>
              <w:jc w:val="center"/>
              <w:rPr>
                <w:rFonts w:cstheme="minorHAnsi"/>
                <w:b/>
                <w:color w:val="1B365D"/>
                <w:sz w:val="20"/>
                <w:szCs w:val="20"/>
              </w:rPr>
            </w:pPr>
            <w:r w:rsidRPr="0024020B">
              <w:rPr>
                <w:rFonts w:cstheme="minorHAnsi"/>
                <w:b/>
                <w:color w:val="1B365D"/>
                <w:sz w:val="20"/>
                <w:szCs w:val="20"/>
              </w:rPr>
              <w:t>Reporting</w:t>
            </w:r>
          </w:p>
          <w:p w14:paraId="54038539" w14:textId="27E02643" w:rsidR="00CD18F4" w:rsidRPr="0049287A" w:rsidRDefault="00CD18F4" w:rsidP="00B647BE">
            <w:pPr>
              <w:jc w:val="center"/>
              <w:rPr>
                <w:color w:val="101820" w:themeColor="text1"/>
                <w:sz w:val="16"/>
                <w:szCs w:val="16"/>
              </w:rPr>
            </w:pPr>
            <w:r w:rsidRPr="0024020B">
              <w:rPr>
                <w:color w:val="101820" w:themeColor="text1"/>
                <w:sz w:val="16"/>
                <w:szCs w:val="16"/>
              </w:rPr>
              <w:t>Provide full transparency into enrollments/</w:t>
            </w:r>
            <w:r>
              <w:rPr>
                <w:color w:val="101820" w:themeColor="text1"/>
                <w:sz w:val="16"/>
                <w:szCs w:val="16"/>
              </w:rPr>
              <w:t xml:space="preserve"> </w:t>
            </w:r>
            <w:r w:rsidRPr="0024020B">
              <w:rPr>
                <w:color w:val="101820" w:themeColor="text1"/>
                <w:sz w:val="16"/>
                <w:szCs w:val="16"/>
              </w:rPr>
              <w:t>payments in a variety of formats. Reports are available OnDemand or can be scheduled via the Employer Portal.</w:t>
            </w:r>
          </w:p>
        </w:tc>
        <w:tc>
          <w:tcPr>
            <w:tcW w:w="3080" w:type="dxa"/>
            <w:shd w:val="clear" w:color="auto" w:fill="F6F6F5"/>
            <w:vAlign w:val="center"/>
          </w:tcPr>
          <w:p w14:paraId="261AC129" w14:textId="77777777" w:rsidR="00CD18F4" w:rsidRDefault="00CD18F4" w:rsidP="00B647BE">
            <w:pPr>
              <w:keepNext/>
              <w:spacing w:after="0"/>
              <w:jc w:val="center"/>
              <w:rPr>
                <w:rFonts w:cstheme="minorHAnsi"/>
                <w:b/>
                <w:color w:val="1B365D"/>
                <w:sz w:val="20"/>
                <w:szCs w:val="20"/>
              </w:rPr>
            </w:pPr>
            <w:r>
              <w:rPr>
                <w:noProof/>
              </w:rPr>
              <w:drawing>
                <wp:inline distT="0" distB="0" distL="0" distR="0" wp14:anchorId="6A6A8DA1" wp14:editId="14C83BB9">
                  <wp:extent cx="328930" cy="328930"/>
                  <wp:effectExtent l="0" t="0" r="0" b="0"/>
                  <wp:docPr id="43" name="Picture 43" descr="Circle with left arrow outline"/>
                  <wp:cNvGraphicFramePr/>
                  <a:graphic xmlns:a="http://schemas.openxmlformats.org/drawingml/2006/main">
                    <a:graphicData uri="http://schemas.openxmlformats.org/drawingml/2006/picture">
                      <pic:pic xmlns:pic="http://schemas.openxmlformats.org/drawingml/2006/picture">
                        <pic:nvPicPr>
                          <pic:cNvPr id="43" name="Picture 43" descr="Circle with left arrow outline"/>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328930" cy="328930"/>
                          </a:xfrm>
                          <a:prstGeom prst="rect">
                            <a:avLst/>
                          </a:prstGeom>
                        </pic:spPr>
                      </pic:pic>
                    </a:graphicData>
                  </a:graphic>
                </wp:inline>
              </w:drawing>
            </w:r>
          </w:p>
          <w:p w14:paraId="6B71197C" w14:textId="77777777" w:rsidR="00CD18F4" w:rsidRPr="0024020B" w:rsidRDefault="00CD18F4" w:rsidP="00B647BE">
            <w:pPr>
              <w:keepNext/>
              <w:jc w:val="center"/>
              <w:rPr>
                <w:rFonts w:cstheme="minorHAnsi"/>
                <w:b/>
                <w:color w:val="1B365D"/>
                <w:sz w:val="20"/>
                <w:szCs w:val="20"/>
              </w:rPr>
            </w:pPr>
            <w:r w:rsidRPr="0024020B">
              <w:rPr>
                <w:rFonts w:cstheme="minorHAnsi"/>
                <w:b/>
                <w:color w:val="1B365D"/>
                <w:sz w:val="20"/>
                <w:szCs w:val="20"/>
              </w:rPr>
              <w:t>Direct Billing Options</w:t>
            </w:r>
          </w:p>
          <w:p w14:paraId="6CEB90D9" w14:textId="77777777" w:rsidR="00CD18F4" w:rsidRPr="0049287A" w:rsidRDefault="00CD18F4" w:rsidP="0081692D">
            <w:pPr>
              <w:spacing w:before="160"/>
              <w:jc w:val="center"/>
              <w:rPr>
                <w:color w:val="101820" w:themeColor="text1"/>
                <w:sz w:val="16"/>
                <w:szCs w:val="16"/>
              </w:rPr>
            </w:pPr>
            <w:r w:rsidRPr="0024020B">
              <w:rPr>
                <w:color w:val="101820" w:themeColor="text1"/>
                <w:sz w:val="16"/>
                <w:szCs w:val="16"/>
              </w:rPr>
              <w:t>Flexibility to accommodate numerous direct billing scenarios including COBRA, leave of absence (LOA), long-term disability (LTD), retiree, pet insurance, state continuation and many others.</w:t>
            </w:r>
          </w:p>
        </w:tc>
      </w:tr>
    </w:tbl>
    <w:p w14:paraId="14BB8C35" w14:textId="2C89EB53" w:rsidR="005B4E4F" w:rsidRPr="00B647BE" w:rsidRDefault="00610FD3" w:rsidP="00B214D8">
      <w:pPr>
        <w:spacing w:after="0"/>
      </w:pPr>
      <w:r w:rsidRPr="00681903">
        <w:t xml:space="preserve">From implementation to reporting, we’ve got your COBRA </w:t>
      </w:r>
      <w:r w:rsidR="00203D01" w:rsidRPr="00681903">
        <w:t>a</w:t>
      </w:r>
      <w:r w:rsidRPr="00681903">
        <w:t>nd</w:t>
      </w:r>
      <w:r w:rsidR="00853693" w:rsidRPr="00681903">
        <w:t xml:space="preserve"> </w:t>
      </w:r>
      <w:r w:rsidRPr="00681903">
        <w:t>direct billing needs covered, including:</w:t>
      </w:r>
    </w:p>
    <w:p w14:paraId="40165218" w14:textId="77777777" w:rsidR="00B647BE" w:rsidRPr="00B647BE" w:rsidRDefault="00B647BE" w:rsidP="006E62CA">
      <w:pPr>
        <w:pStyle w:val="Subtitle"/>
        <w:spacing w:before="240"/>
      </w:pPr>
      <w:r w:rsidRPr="00B647BE">
        <w:t>Let us do the heavy lifting.</w:t>
      </w:r>
    </w:p>
    <w:p w14:paraId="79081B67" w14:textId="65E0CF07" w:rsidR="005C186F" w:rsidRPr="00B647BE" w:rsidRDefault="00B647BE" w:rsidP="00B647BE">
      <w:r w:rsidRPr="00B647BE">
        <w:t xml:space="preserve">With BRI COBRA &amp; Direct Billing, we take the weight of COBRA compliance and the challenges of direct billing off your team’s shoulders so you can focus on active employees. Contact us at </w:t>
      </w:r>
      <w:r w:rsidRPr="0081692D">
        <w:rPr>
          <w:b/>
          <w:bCs/>
          <w:color w:val="538AB4" w:themeColor="accent2"/>
          <w:u w:val="single"/>
        </w:rPr>
        <w:t>ae@benefitresource.com</w:t>
      </w:r>
      <w:r w:rsidRPr="00B647BE">
        <w:t xml:space="preserve"> to learn more about our COBRA &amp; Direct Billing services.</w:t>
      </w:r>
      <w:r w:rsidR="0063166A" w:rsidRPr="00B647BE">
        <mc:AlternateContent>
          <mc:Choice Requires="wps">
            <w:drawing>
              <wp:anchor distT="0" distB="0" distL="114300" distR="114300" simplePos="0" relativeHeight="251695104" behindDoc="0" locked="0" layoutInCell="1" allowOverlap="1" wp14:anchorId="3086D9F7" wp14:editId="6E76DFDE">
                <wp:simplePos x="0" y="0"/>
                <wp:positionH relativeFrom="column">
                  <wp:posOffset>-274881</wp:posOffset>
                </wp:positionH>
                <wp:positionV relativeFrom="paragraph">
                  <wp:posOffset>6231765</wp:posOffset>
                </wp:positionV>
                <wp:extent cx="4318000" cy="1957826"/>
                <wp:effectExtent l="0" t="0" r="6350" b="4445"/>
                <wp:wrapNone/>
                <wp:docPr id="34" name="Text Box 34"/>
                <wp:cNvGraphicFramePr/>
                <a:graphic xmlns:a="http://schemas.openxmlformats.org/drawingml/2006/main">
                  <a:graphicData uri="http://schemas.microsoft.com/office/word/2010/wordprocessingShape">
                    <wps:wsp>
                      <wps:cNvSpPr txBox="1"/>
                      <wps:spPr>
                        <a:xfrm>
                          <a:off x="0" y="0"/>
                          <a:ext cx="4318000" cy="1957826"/>
                        </a:xfrm>
                        <a:prstGeom prst="rect">
                          <a:avLst/>
                        </a:prstGeom>
                        <a:noFill/>
                        <a:ln w="6350">
                          <a:noFill/>
                        </a:ln>
                      </wps:spPr>
                      <wps:txbx>
                        <w:txbxContent>
                          <w:p w14:paraId="42842B4A" w14:textId="1F1C5708" w:rsidR="002D0E65" w:rsidRPr="001A6FA3" w:rsidRDefault="00031961" w:rsidP="001A6FA3">
                            <w:pPr>
                              <w:pStyle w:val="Subtitle"/>
                            </w:pPr>
                            <w:r w:rsidRPr="001A6FA3">
                              <w:t>Let us do the heavy lifting.</w:t>
                            </w:r>
                          </w:p>
                          <w:p w14:paraId="72CFD4F3" w14:textId="42093FCA" w:rsidR="00031961" w:rsidRPr="001A6FA3" w:rsidRDefault="00031961" w:rsidP="003C53A2">
                            <w:pPr>
                              <w:tabs>
                                <w:tab w:val="left" w:pos="7110"/>
                              </w:tabs>
                              <w:spacing w:before="60" w:after="60"/>
                            </w:pPr>
                            <w:r w:rsidRPr="001A6FA3">
                              <w:t xml:space="preserve">With </w:t>
                            </w:r>
                            <w:r w:rsidR="009E38FF" w:rsidRPr="001A6FA3">
                              <w:t xml:space="preserve">BRI </w:t>
                            </w:r>
                            <w:r w:rsidRPr="001A6FA3">
                              <w:t>COBRA &amp; Direct Billing, we take the weight of COBRA compliance and the challenges of direct billing off your team’s shoulders so you can focus on active employees. Contact us at</w:t>
                            </w:r>
                            <w:r w:rsidRPr="00853693">
                              <w:rPr>
                                <w:rFonts w:ascii="Verdana" w:hAnsi="Verdana" w:cs="Segoe UI"/>
                                <w:color w:val="45688B" w:themeColor="text1" w:themeTint="A6"/>
                                <w:szCs w:val="28"/>
                              </w:rPr>
                              <w:t xml:space="preserve"> </w:t>
                            </w:r>
                            <w:r w:rsidR="009E38FF" w:rsidRPr="001A6FA3">
                              <w:rPr>
                                <w:b/>
                                <w:bCs/>
                                <w:color w:val="538AB4" w:themeColor="accent2"/>
                                <w:u w:val="single"/>
                              </w:rPr>
                              <w:t>ae@benefitresource.com</w:t>
                            </w:r>
                            <w:r w:rsidRPr="001A6FA3">
                              <w:t xml:space="preserve"> to learn more about our COBRA &amp; Direct Billing servic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086D9F7" id="_x0000_t202" coordsize="21600,21600" o:spt="202" path="m,l,21600r21600,l21600,xe">
                <v:stroke joinstyle="miter"/>
                <v:path gradientshapeok="t" o:connecttype="rect"/>
              </v:shapetype>
              <v:shape id="Text Box 34" o:spid="_x0000_s1027" type="#_x0000_t202" style="position:absolute;margin-left:-21.65pt;margin-top:490.7pt;width:340pt;height:154.1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" filled="f" stroked="f" strokeweight=".5pt">
                <v:textbox inset="0,0,0,0">
                  <w:txbxContent>
                    <w:p w14:paraId="42842B4A" w14:textId="1F1C5708" w:rsidR="002D0E65" w:rsidRPr="001A6FA3" w:rsidRDefault="00031961" w:rsidP="001A6FA3">
                      <w:pPr>
                        <w:pStyle w:val="Subtitle"/>
                      </w:pPr>
                      <w:r w:rsidRPr="001A6FA3">
                        <w:t>Let us do the heavy lifting.</w:t>
                      </w:r>
                    </w:p>
                    <w:p w14:paraId="72CFD4F3" w14:textId="42093FCA" w:rsidR="00031961" w:rsidRPr="001A6FA3" w:rsidRDefault="00031961" w:rsidP="003C53A2">
                      <w:pPr>
                        <w:tabs>
                          <w:tab w:val="left" w:pos="7110"/>
                        </w:tabs>
                        <w:spacing w:before="60" w:after="60"/>
                      </w:pPr>
                      <w:r w:rsidRPr="001A6FA3">
                        <w:t xml:space="preserve">With </w:t>
                      </w:r>
                      <w:r w:rsidR="009E38FF" w:rsidRPr="001A6FA3">
                        <w:t xml:space="preserve">BRI </w:t>
                      </w:r>
                      <w:r w:rsidRPr="001A6FA3">
                        <w:t>COBRA &amp; Direct Billing, we take the weight of COBRA compliance and the challenges of direct billing off your team’s shoulders so you can focus on active employees. Contact us at</w:t>
                      </w:r>
                      <w:r w:rsidRPr="00853693">
                        <w:rPr>
                          <w:rFonts w:ascii="Verdana" w:hAnsi="Verdana" w:cs="Segoe UI"/>
                          <w:color w:val="45688B" w:themeColor="text1" w:themeTint="A6"/>
                          <w:szCs w:val="28"/>
                        </w:rPr>
                        <w:t xml:space="preserve"> </w:t>
                      </w:r>
                      <w:r w:rsidR="009E38FF" w:rsidRPr="001A6FA3">
                        <w:rPr>
                          <w:b/>
                          <w:bCs/>
                          <w:color w:val="538AB4" w:themeColor="accent2"/>
                          <w:u w:val="single"/>
                        </w:rPr>
                        <w:t>ae@benefitresource.com</w:t>
                      </w:r>
                      <w:r w:rsidRPr="001A6FA3">
                        <w:t xml:space="preserve"> to learn more about our COBRA &amp; Direct Billing services.</w:t>
                      </w:r>
                    </w:p>
                  </w:txbxContent>
                </v:textbox>
              </v:shape>
            </w:pict>
          </mc:Fallback>
        </mc:AlternateContent>
      </w:r>
    </w:p>
    <w:sectPr w:rsidR="005C186F" w:rsidRPr="00B647BE" w:rsidSect="006E62CA">
      <w:footerReference w:type="default" r:id="rId35"/>
      <w:footerReference w:type="first" r:id="rId36"/>
      <w:type w:val="continuous"/>
      <w:pgSz w:w="12240" w:h="15840"/>
      <w:pgMar w:top="1440" w:right="1440" w:bottom="1440" w:left="144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370B3" w14:textId="77777777" w:rsidR="00C05A49" w:rsidRDefault="00C05A49" w:rsidP="008B75A2">
      <w:r>
        <w:separator/>
      </w:r>
    </w:p>
  </w:endnote>
  <w:endnote w:type="continuationSeparator" w:id="0">
    <w:p w14:paraId="0CA494F2" w14:textId="77777777" w:rsidR="00C05A49" w:rsidRDefault="00C05A49" w:rsidP="008B75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Light">
    <w:panose1 w:val="020F0302020204030203"/>
    <w:charset w:val="00"/>
    <w:family w:val="swiss"/>
    <w:pitch w:val="variable"/>
    <w:sig w:usb0="A00002AF" w:usb1="4000604A" w:usb2="00000000" w:usb3="00000000" w:csb0="000001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Libre Baskerville">
    <w:panose1 w:val="02000000000000000000"/>
    <w:charset w:val="00"/>
    <w:family w:val="auto"/>
    <w:pitch w:val="variable"/>
    <w:sig w:usb0="A00000BF" w:usb1="5000005B" w:usb2="00000000" w:usb3="00000000" w:csb0="00000093" w:csb1="00000000"/>
  </w:font>
  <w:font w:name="Lato">
    <w:panose1 w:val="020F0502020204030203"/>
    <w:charset w:val="00"/>
    <w:family w:val="swiss"/>
    <w:pitch w:val="variable"/>
    <w:sig w:usb0="800000AF" w:usb1="4000604A" w:usb2="00000000" w:usb3="00000000" w:csb0="00000093"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F4463" w14:textId="2EC0954E" w:rsidR="00796310" w:rsidRDefault="006E62CA" w:rsidP="006E62CA">
    <w:pPr>
      <w:pStyle w:val="LowerPageBody"/>
      <w:spacing w:line="240" w:lineRule="auto"/>
      <w:ind w:left="1440"/>
      <w:rPr>
        <w:rFonts w:ascii="Lato" w:hAnsi="Lato" w:cs="Lato"/>
        <w:color w:val="1B355E"/>
        <w:sz w:val="12"/>
        <w:szCs w:val="12"/>
      </w:rPr>
    </w:pPr>
    <w:r>
      <w:rPr>
        <w:i/>
        <w:iCs/>
        <w:noProof/>
        <w:color w:val="5D8AB4"/>
        <w:sz w:val="12"/>
        <w:szCs w:val="12"/>
      </w:rPr>
      <mc:AlternateContent>
        <mc:Choice Requires="wps">
          <w:drawing>
            <wp:anchor distT="0" distB="0" distL="114300" distR="114300" simplePos="0" relativeHeight="251661312" behindDoc="0" locked="0" layoutInCell="1" allowOverlap="1" wp14:anchorId="2D2C991E" wp14:editId="791845AD">
              <wp:simplePos x="0" y="0"/>
              <wp:positionH relativeFrom="margin">
                <wp:posOffset>-228600</wp:posOffset>
              </wp:positionH>
              <wp:positionV relativeFrom="paragraph">
                <wp:posOffset>-138430</wp:posOffset>
              </wp:positionV>
              <wp:extent cx="640080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6400800" cy="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anchor>
          </w:drawing>
        </mc:Choice>
        <mc:Fallback>
          <w:pict>
            <v:line w14:anchorId="70586CE7" id="Straight Connector 11" o:spid="_x0000_s1026" style="position:absolute;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8pt,-10.9pt" to="486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" strokecolor="#d9d9d6 [3206]" strokeweight=".5pt">
              <v:stroke joinstyle="miter"/>
              <w10:wrap anchorx="margin"/>
            </v:line>
          </w:pict>
        </mc:Fallback>
      </mc:AlternateContent>
    </w:r>
    <w:r w:rsidR="00796310">
      <w:rPr>
        <w:i/>
        <w:iCs/>
        <w:noProof/>
        <w:color w:val="5D8AB4"/>
        <w:sz w:val="12"/>
        <w:szCs w:val="12"/>
      </w:rPr>
      <w:drawing>
        <wp:anchor distT="0" distB="0" distL="114300" distR="114300" simplePos="0" relativeHeight="251658240" behindDoc="1" locked="0" layoutInCell="1" allowOverlap="1" wp14:anchorId="0B4AB3DD" wp14:editId="0065C599">
          <wp:simplePos x="0" y="0"/>
          <wp:positionH relativeFrom="margin">
            <wp:posOffset>114300</wp:posOffset>
          </wp:positionH>
          <wp:positionV relativeFrom="paragraph">
            <wp:posOffset>-116840</wp:posOffset>
          </wp:positionV>
          <wp:extent cx="755650" cy="643657"/>
          <wp:effectExtent l="0" t="0" r="0" b="0"/>
          <wp:wrapNone/>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50" cy="643657"/>
                  </a:xfrm>
                  <a:prstGeom prst="rect">
                    <a:avLst/>
                  </a:prstGeom>
                </pic:spPr>
              </pic:pic>
            </a:graphicData>
          </a:graphic>
          <wp14:sizeRelH relativeFrom="margin">
            <wp14:pctWidth>0</wp14:pctWidth>
          </wp14:sizeRelH>
          <wp14:sizeRelV relativeFrom="margin">
            <wp14:pctHeight>0</wp14:pctHeight>
          </wp14:sizeRelV>
        </wp:anchor>
      </w:drawing>
    </w:r>
    <w:r w:rsidR="00796310">
      <w:rPr>
        <w:rFonts w:ascii="Lato" w:hAnsi="Lato" w:cs="Lato"/>
        <w:color w:val="1B355E"/>
        <w:sz w:val="12"/>
        <w:szCs w:val="12"/>
      </w:rPr>
      <w:t>245 Kenneth Drive | Rochester, NY 14623-4277 | (800) 996 - 5200 | Info@BenefitResource.com | BenefitResource.com</w:t>
    </w:r>
  </w:p>
  <w:p w14:paraId="0ACF6575" w14:textId="529A4B0C" w:rsidR="00796310" w:rsidRDefault="00796310" w:rsidP="006E62CA">
    <w:pPr>
      <w:pStyle w:val="LowerPageBody"/>
      <w:spacing w:line="240" w:lineRule="auto"/>
      <w:ind w:left="1440"/>
      <w:rPr>
        <w:sz w:val="12"/>
        <w:szCs w:val="12"/>
      </w:rPr>
    </w:pPr>
    <w:r>
      <w:rPr>
        <w:i/>
        <w:iCs/>
        <w:color w:val="5D8AB4"/>
        <w:sz w:val="12"/>
        <w:szCs w:val="12"/>
      </w:rPr>
      <w:t>Benefit Resource and BRI are tradenames of Benefit Resource, LLC</w:t>
    </w:r>
  </w:p>
  <w:p w14:paraId="5D75AC11" w14:textId="5173E4A9" w:rsidR="00B14DE2" w:rsidRPr="00796310" w:rsidRDefault="00796310" w:rsidP="006E62CA">
    <w:pPr>
      <w:pStyle w:val="Footer"/>
      <w:spacing w:line="240" w:lineRule="auto"/>
      <w:ind w:left="1440"/>
    </w:pPr>
    <w:r>
      <w:rPr>
        <w:color w:val="1B355E"/>
        <w:sz w:val="12"/>
        <w:szCs w:val="12"/>
      </w:rPr>
      <w:t>© 2021 Benefit Resource, LLC. | All rights reserved | Updated 08/31/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79E16" w14:textId="77777777" w:rsidR="006E62CA" w:rsidRDefault="006E62CA" w:rsidP="006E62CA">
    <w:pPr>
      <w:pStyle w:val="LowerPageBody"/>
      <w:ind w:left="1440"/>
      <w:rPr>
        <w:rFonts w:ascii="Lato" w:hAnsi="Lato" w:cs="Lato"/>
        <w:color w:val="1B355E"/>
        <w:sz w:val="12"/>
        <w:szCs w:val="12"/>
      </w:rPr>
    </w:pPr>
    <w:r>
      <w:rPr>
        <w:i/>
        <w:iCs/>
        <w:noProof/>
        <w:color w:val="5D8AB4"/>
        <w:sz w:val="12"/>
        <w:szCs w:val="12"/>
      </w:rPr>
      <w:drawing>
        <wp:anchor distT="0" distB="0" distL="114300" distR="114300" simplePos="0" relativeHeight="251660288" behindDoc="1" locked="0" layoutInCell="1" allowOverlap="1" wp14:anchorId="038EFE6D" wp14:editId="1FC35F56">
          <wp:simplePos x="0" y="0"/>
          <wp:positionH relativeFrom="margin">
            <wp:align>left</wp:align>
          </wp:positionH>
          <wp:positionV relativeFrom="paragraph">
            <wp:posOffset>-135890</wp:posOffset>
          </wp:positionV>
          <wp:extent cx="914400" cy="778880"/>
          <wp:effectExtent l="0" t="0" r="0" b="0"/>
          <wp:wrapNone/>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14400" cy="778880"/>
                  </a:xfrm>
                  <a:prstGeom prst="rect">
                    <a:avLst/>
                  </a:prstGeom>
                </pic:spPr>
              </pic:pic>
            </a:graphicData>
          </a:graphic>
        </wp:anchor>
      </w:drawing>
    </w:r>
    <w:r>
      <w:rPr>
        <w:rFonts w:ascii="Lato" w:hAnsi="Lato" w:cs="Lato"/>
        <w:color w:val="1B355E"/>
        <w:sz w:val="12"/>
        <w:szCs w:val="12"/>
      </w:rPr>
      <w:t>245 Kenneth Drive | Rochester, NY 14623-4277 | (800) 996 - 5200 | Info@BenefitResource.com | BenefitResource.com</w:t>
    </w:r>
  </w:p>
  <w:p w14:paraId="7C386B75" w14:textId="77777777" w:rsidR="006E62CA" w:rsidRDefault="006E62CA" w:rsidP="006E62CA">
    <w:pPr>
      <w:pStyle w:val="LowerPageBody"/>
      <w:ind w:left="1440"/>
      <w:rPr>
        <w:sz w:val="12"/>
        <w:szCs w:val="12"/>
      </w:rPr>
    </w:pPr>
    <w:r>
      <w:rPr>
        <w:i/>
        <w:iCs/>
        <w:color w:val="5D8AB4"/>
        <w:sz w:val="12"/>
        <w:szCs w:val="12"/>
      </w:rPr>
      <w:t>Benefit Resource and BRI are tradenames of Benefit Resource, LLC</w:t>
    </w:r>
  </w:p>
  <w:p w14:paraId="06F9D82E" w14:textId="66F051CB" w:rsidR="006E62CA" w:rsidRDefault="006E62CA" w:rsidP="006E62CA">
    <w:pPr>
      <w:pStyle w:val="Footer"/>
      <w:ind w:left="1440"/>
    </w:pPr>
    <w:r>
      <w:rPr>
        <w:color w:val="1B355E"/>
        <w:sz w:val="12"/>
        <w:szCs w:val="12"/>
      </w:rPr>
      <w:t>© 2021 Benefit Resource, LLC. | All rights reserved | Updated 08/31/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8B889" w14:textId="77777777" w:rsidR="00C05A49" w:rsidRDefault="00C05A49" w:rsidP="008B75A2">
      <w:r>
        <w:separator/>
      </w:r>
    </w:p>
  </w:footnote>
  <w:footnote w:type="continuationSeparator" w:id="0">
    <w:p w14:paraId="48A546CF" w14:textId="77777777" w:rsidR="00C05A49" w:rsidRDefault="00C05A49" w:rsidP="008B75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8481D"/>
    <w:multiLevelType w:val="multilevel"/>
    <w:tmpl w:val="A5DC637C"/>
    <w:lvl w:ilvl="0">
      <w:start w:val="1"/>
      <w:numFmt w:val="bullet"/>
      <w:lvlText w:val=""/>
      <w:lvlJc w:val="left"/>
      <w:pPr>
        <w:ind w:left="144"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610E34"/>
    <w:multiLevelType w:val="hybridMultilevel"/>
    <w:tmpl w:val="31943FCC"/>
    <w:lvl w:ilvl="0" w:tplc="4CB08342">
      <w:start w:val="1"/>
      <w:numFmt w:val="bullet"/>
      <w:lvlText w:val=""/>
      <w:lvlJc w:val="left"/>
      <w:pPr>
        <w:ind w:left="216" w:hanging="7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183E8A"/>
    <w:multiLevelType w:val="hybridMultilevel"/>
    <w:tmpl w:val="038C53DE"/>
    <w:lvl w:ilvl="0" w:tplc="04090001">
      <w:start w:val="1"/>
      <w:numFmt w:val="bullet"/>
      <w:lvlText w:val=""/>
      <w:lvlJc w:val="left"/>
      <w:pPr>
        <w:ind w:left="576" w:hanging="360"/>
      </w:pPr>
      <w:rPr>
        <w:rFonts w:ascii="Symbol" w:hAnsi="Symbol"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3" w15:restartNumberingAfterBreak="0">
    <w:nsid w:val="143E473A"/>
    <w:multiLevelType w:val="hybridMultilevel"/>
    <w:tmpl w:val="5CA47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0559EE"/>
    <w:multiLevelType w:val="hybridMultilevel"/>
    <w:tmpl w:val="7B90CC4C"/>
    <w:lvl w:ilvl="0" w:tplc="89A60780">
      <w:start w:val="1"/>
      <w:numFmt w:val="bullet"/>
      <w:lvlText w:val=""/>
      <w:lvlJc w:val="left"/>
      <w:pPr>
        <w:ind w:left="216" w:hanging="7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160BCA"/>
    <w:multiLevelType w:val="hybridMultilevel"/>
    <w:tmpl w:val="301C2388"/>
    <w:lvl w:ilvl="0" w:tplc="0E64582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57320D"/>
    <w:multiLevelType w:val="hybridMultilevel"/>
    <w:tmpl w:val="A516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FE78BC"/>
    <w:multiLevelType w:val="hybridMultilevel"/>
    <w:tmpl w:val="43662CDC"/>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8" w15:restartNumberingAfterBreak="0">
    <w:nsid w:val="65A11807"/>
    <w:multiLevelType w:val="multilevel"/>
    <w:tmpl w:val="31943FCC"/>
    <w:lvl w:ilvl="0">
      <w:start w:val="1"/>
      <w:numFmt w:val="bullet"/>
      <w:lvlText w:val=""/>
      <w:lvlJc w:val="left"/>
      <w:pPr>
        <w:ind w:left="216" w:hanging="7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42C7ABF"/>
    <w:multiLevelType w:val="hybridMultilevel"/>
    <w:tmpl w:val="A5DC637C"/>
    <w:lvl w:ilvl="0" w:tplc="BF56E7B6">
      <w:start w:val="1"/>
      <w:numFmt w:val="bullet"/>
      <w:lvlText w:val=""/>
      <w:lvlJc w:val="left"/>
      <w:pPr>
        <w:ind w:left="144"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955B1F"/>
    <w:multiLevelType w:val="multilevel"/>
    <w:tmpl w:val="A516B1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0"/>
  </w:num>
  <w:num w:numId="4">
    <w:abstractNumId w:val="1"/>
  </w:num>
  <w:num w:numId="5">
    <w:abstractNumId w:val="8"/>
  </w:num>
  <w:num w:numId="6">
    <w:abstractNumId w:val="9"/>
  </w:num>
  <w:num w:numId="7">
    <w:abstractNumId w:val="0"/>
  </w:num>
  <w:num w:numId="8">
    <w:abstractNumId w:val="4"/>
  </w:num>
  <w:num w:numId="9">
    <w:abstractNumId w:val="2"/>
  </w:num>
  <w:num w:numId="10">
    <w:abstractNumId w:val="3"/>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NjEyMzUxNjCwtDRX0lEKTi0uzszPAykwqQUAc81VnywAAAA="/>
  </w:docVars>
  <w:rsids>
    <w:rsidRoot w:val="00762C78"/>
    <w:rsid w:val="00010A27"/>
    <w:rsid w:val="00014669"/>
    <w:rsid w:val="00031961"/>
    <w:rsid w:val="00032391"/>
    <w:rsid w:val="00036DA2"/>
    <w:rsid w:val="00056AE8"/>
    <w:rsid w:val="00070762"/>
    <w:rsid w:val="000A46D1"/>
    <w:rsid w:val="000B7DF7"/>
    <w:rsid w:val="000C0CFA"/>
    <w:rsid w:val="000D3BC4"/>
    <w:rsid w:val="000D4FE2"/>
    <w:rsid w:val="000F0BFC"/>
    <w:rsid w:val="00144828"/>
    <w:rsid w:val="001477B8"/>
    <w:rsid w:val="00170639"/>
    <w:rsid w:val="00177A96"/>
    <w:rsid w:val="00181100"/>
    <w:rsid w:val="001A6FA3"/>
    <w:rsid w:val="001C2B67"/>
    <w:rsid w:val="001D2061"/>
    <w:rsid w:val="001D2366"/>
    <w:rsid w:val="001F660A"/>
    <w:rsid w:val="002023D3"/>
    <w:rsid w:val="00203D01"/>
    <w:rsid w:val="002148E9"/>
    <w:rsid w:val="0024020B"/>
    <w:rsid w:val="00293B1A"/>
    <w:rsid w:val="002A3CED"/>
    <w:rsid w:val="002B2469"/>
    <w:rsid w:val="002D0E65"/>
    <w:rsid w:val="002F7C25"/>
    <w:rsid w:val="003A0355"/>
    <w:rsid w:val="003B3601"/>
    <w:rsid w:val="003C53A2"/>
    <w:rsid w:val="003E48D4"/>
    <w:rsid w:val="004743DA"/>
    <w:rsid w:val="0049287A"/>
    <w:rsid w:val="004B4094"/>
    <w:rsid w:val="004B6E57"/>
    <w:rsid w:val="00525A70"/>
    <w:rsid w:val="00534A2E"/>
    <w:rsid w:val="00553090"/>
    <w:rsid w:val="00595434"/>
    <w:rsid w:val="005B4E4F"/>
    <w:rsid w:val="005D40E0"/>
    <w:rsid w:val="005E678E"/>
    <w:rsid w:val="00610FD3"/>
    <w:rsid w:val="00616E9C"/>
    <w:rsid w:val="0063166A"/>
    <w:rsid w:val="00635F8F"/>
    <w:rsid w:val="0063704B"/>
    <w:rsid w:val="00681903"/>
    <w:rsid w:val="0068648F"/>
    <w:rsid w:val="006C1D15"/>
    <w:rsid w:val="006E62CA"/>
    <w:rsid w:val="0074311B"/>
    <w:rsid w:val="00746690"/>
    <w:rsid w:val="00762C78"/>
    <w:rsid w:val="00773498"/>
    <w:rsid w:val="007812B3"/>
    <w:rsid w:val="00796310"/>
    <w:rsid w:val="007B1714"/>
    <w:rsid w:val="007D7F4A"/>
    <w:rsid w:val="0081217A"/>
    <w:rsid w:val="0081692D"/>
    <w:rsid w:val="008174EF"/>
    <w:rsid w:val="00853693"/>
    <w:rsid w:val="008926AC"/>
    <w:rsid w:val="008969B8"/>
    <w:rsid w:val="008B0F90"/>
    <w:rsid w:val="008B2A2B"/>
    <w:rsid w:val="008B75A2"/>
    <w:rsid w:val="008C3EDF"/>
    <w:rsid w:val="008F6FC4"/>
    <w:rsid w:val="0094015F"/>
    <w:rsid w:val="00956662"/>
    <w:rsid w:val="00976BD4"/>
    <w:rsid w:val="009A4ED8"/>
    <w:rsid w:val="009B02F4"/>
    <w:rsid w:val="009B587D"/>
    <w:rsid w:val="009C12DD"/>
    <w:rsid w:val="009E38FF"/>
    <w:rsid w:val="00A20D75"/>
    <w:rsid w:val="00A84540"/>
    <w:rsid w:val="00A84592"/>
    <w:rsid w:val="00AA1CA4"/>
    <w:rsid w:val="00AA54C6"/>
    <w:rsid w:val="00AA6FF9"/>
    <w:rsid w:val="00AE00D2"/>
    <w:rsid w:val="00AE0133"/>
    <w:rsid w:val="00AF2F20"/>
    <w:rsid w:val="00B14DE2"/>
    <w:rsid w:val="00B214D8"/>
    <w:rsid w:val="00B647BE"/>
    <w:rsid w:val="00BB34ED"/>
    <w:rsid w:val="00C05A49"/>
    <w:rsid w:val="00C23FA7"/>
    <w:rsid w:val="00C32FEC"/>
    <w:rsid w:val="00C608A8"/>
    <w:rsid w:val="00CD18F4"/>
    <w:rsid w:val="00CE3248"/>
    <w:rsid w:val="00D060E9"/>
    <w:rsid w:val="00D0738B"/>
    <w:rsid w:val="00D14709"/>
    <w:rsid w:val="00D271A9"/>
    <w:rsid w:val="00D4191E"/>
    <w:rsid w:val="00D45750"/>
    <w:rsid w:val="00D7013D"/>
    <w:rsid w:val="00D72799"/>
    <w:rsid w:val="00D81DDF"/>
    <w:rsid w:val="00D943D9"/>
    <w:rsid w:val="00DC0591"/>
    <w:rsid w:val="00DC06BA"/>
    <w:rsid w:val="00DF3E4C"/>
    <w:rsid w:val="00E305EB"/>
    <w:rsid w:val="00E701FC"/>
    <w:rsid w:val="00EC205E"/>
    <w:rsid w:val="00EF1D0E"/>
    <w:rsid w:val="00F25EA0"/>
    <w:rsid w:val="00F3755F"/>
    <w:rsid w:val="00F6075B"/>
    <w:rsid w:val="00F64726"/>
    <w:rsid w:val="00FA6993"/>
    <w:rsid w:val="00FA6F29"/>
    <w:rsid w:val="00FC6B7E"/>
    <w:rsid w:val="00FD2120"/>
    <w:rsid w:val="00FF0E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AE2F36"/>
  <w14:defaultImageDpi w14:val="32767"/>
  <w15:chartTrackingRefBased/>
  <w15:docId w15:val="{D166A85D-9E97-D44C-B208-FDC16EA42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A6FF9"/>
    <w:pPr>
      <w:spacing w:after="120" w:line="288" w:lineRule="auto"/>
    </w:pPr>
    <w:rPr>
      <w:spacing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943D9"/>
    <w:pPr>
      <w:autoSpaceDE w:val="0"/>
      <w:autoSpaceDN w:val="0"/>
      <w:adjustRightInd w:val="0"/>
    </w:pPr>
    <w:rPr>
      <w:rFonts w:ascii="Arial" w:hAnsi="Arial" w:cs="Arial"/>
      <w:color w:val="000000"/>
    </w:rPr>
  </w:style>
  <w:style w:type="character" w:customStyle="1" w:styleId="A3">
    <w:name w:val="A3"/>
    <w:uiPriority w:val="99"/>
    <w:rsid w:val="00D943D9"/>
    <w:rPr>
      <w:color w:val="57585A"/>
      <w:sz w:val="20"/>
      <w:szCs w:val="20"/>
    </w:rPr>
  </w:style>
  <w:style w:type="paragraph" w:styleId="ListParagraph">
    <w:name w:val="List Paragraph"/>
    <w:basedOn w:val="Normal"/>
    <w:uiPriority w:val="34"/>
    <w:qFormat/>
    <w:rsid w:val="003A0355"/>
    <w:pPr>
      <w:ind w:left="720"/>
      <w:contextualSpacing/>
    </w:pPr>
  </w:style>
  <w:style w:type="paragraph" w:styleId="Header">
    <w:name w:val="header"/>
    <w:basedOn w:val="Normal"/>
    <w:link w:val="HeaderChar"/>
    <w:uiPriority w:val="99"/>
    <w:unhideWhenUsed/>
    <w:rsid w:val="008B75A2"/>
    <w:pPr>
      <w:tabs>
        <w:tab w:val="center" w:pos="4680"/>
        <w:tab w:val="right" w:pos="9360"/>
      </w:tabs>
    </w:pPr>
  </w:style>
  <w:style w:type="character" w:customStyle="1" w:styleId="HeaderChar">
    <w:name w:val="Header Char"/>
    <w:basedOn w:val="DefaultParagraphFont"/>
    <w:link w:val="Header"/>
    <w:uiPriority w:val="99"/>
    <w:rsid w:val="008B75A2"/>
  </w:style>
  <w:style w:type="paragraph" w:styleId="Footer">
    <w:name w:val="footer"/>
    <w:basedOn w:val="Normal"/>
    <w:link w:val="FooterChar"/>
    <w:uiPriority w:val="99"/>
    <w:unhideWhenUsed/>
    <w:rsid w:val="008B75A2"/>
    <w:pPr>
      <w:tabs>
        <w:tab w:val="center" w:pos="4680"/>
        <w:tab w:val="right" w:pos="9360"/>
      </w:tabs>
    </w:pPr>
  </w:style>
  <w:style w:type="character" w:customStyle="1" w:styleId="FooterChar">
    <w:name w:val="Footer Char"/>
    <w:basedOn w:val="DefaultParagraphFont"/>
    <w:link w:val="Footer"/>
    <w:uiPriority w:val="99"/>
    <w:rsid w:val="008B75A2"/>
  </w:style>
  <w:style w:type="character" w:styleId="CommentReference">
    <w:name w:val="annotation reference"/>
    <w:basedOn w:val="DefaultParagraphFont"/>
    <w:uiPriority w:val="99"/>
    <w:semiHidden/>
    <w:unhideWhenUsed/>
    <w:rsid w:val="00F25EA0"/>
    <w:rPr>
      <w:sz w:val="16"/>
      <w:szCs w:val="16"/>
    </w:rPr>
  </w:style>
  <w:style w:type="paragraph" w:styleId="CommentText">
    <w:name w:val="annotation text"/>
    <w:basedOn w:val="Normal"/>
    <w:link w:val="CommentTextChar"/>
    <w:uiPriority w:val="99"/>
    <w:semiHidden/>
    <w:unhideWhenUsed/>
    <w:rsid w:val="00F25EA0"/>
    <w:rPr>
      <w:sz w:val="20"/>
      <w:szCs w:val="20"/>
    </w:rPr>
  </w:style>
  <w:style w:type="character" w:customStyle="1" w:styleId="CommentTextChar">
    <w:name w:val="Comment Text Char"/>
    <w:basedOn w:val="DefaultParagraphFont"/>
    <w:link w:val="CommentText"/>
    <w:uiPriority w:val="99"/>
    <w:semiHidden/>
    <w:rsid w:val="00F25EA0"/>
    <w:rPr>
      <w:sz w:val="20"/>
      <w:szCs w:val="20"/>
    </w:rPr>
  </w:style>
  <w:style w:type="paragraph" w:styleId="CommentSubject">
    <w:name w:val="annotation subject"/>
    <w:basedOn w:val="CommentText"/>
    <w:next w:val="CommentText"/>
    <w:link w:val="CommentSubjectChar"/>
    <w:uiPriority w:val="99"/>
    <w:semiHidden/>
    <w:unhideWhenUsed/>
    <w:rsid w:val="00F25EA0"/>
    <w:rPr>
      <w:b/>
      <w:bCs/>
    </w:rPr>
  </w:style>
  <w:style w:type="character" w:customStyle="1" w:styleId="CommentSubjectChar">
    <w:name w:val="Comment Subject Char"/>
    <w:basedOn w:val="CommentTextChar"/>
    <w:link w:val="CommentSubject"/>
    <w:uiPriority w:val="99"/>
    <w:semiHidden/>
    <w:rsid w:val="00F25EA0"/>
    <w:rPr>
      <w:b/>
      <w:bCs/>
      <w:sz w:val="20"/>
      <w:szCs w:val="20"/>
    </w:rPr>
  </w:style>
  <w:style w:type="paragraph" w:styleId="BalloonText">
    <w:name w:val="Balloon Text"/>
    <w:basedOn w:val="Normal"/>
    <w:link w:val="BalloonTextChar"/>
    <w:uiPriority w:val="99"/>
    <w:semiHidden/>
    <w:unhideWhenUsed/>
    <w:rsid w:val="00F25E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EA0"/>
    <w:rPr>
      <w:rFonts w:ascii="Segoe UI" w:hAnsi="Segoe UI" w:cs="Segoe UI"/>
      <w:sz w:val="18"/>
      <w:szCs w:val="18"/>
    </w:rPr>
  </w:style>
  <w:style w:type="character" w:styleId="SubtleEmphasis">
    <w:name w:val="Subtle Emphasis"/>
    <w:basedOn w:val="DefaultParagraphFont"/>
    <w:uiPriority w:val="19"/>
    <w:rsid w:val="00B14DE2"/>
    <w:rPr>
      <w:i/>
      <w:iCs/>
      <w:color w:val="36516D" w:themeColor="text1" w:themeTint="BF"/>
    </w:rPr>
  </w:style>
  <w:style w:type="paragraph" w:styleId="Title">
    <w:name w:val="Title"/>
    <w:basedOn w:val="Normal"/>
    <w:next w:val="Normal"/>
    <w:link w:val="TitleChar"/>
    <w:uiPriority w:val="10"/>
    <w:qFormat/>
    <w:rsid w:val="00AA6FF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6FF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72799"/>
    <w:rPr>
      <w:rFonts w:ascii="Lato" w:hAnsi="Lato"/>
      <w:b/>
      <w:bCs/>
      <w:caps/>
      <w:noProof/>
      <w:color w:val="538AB4" w:themeColor="accent2"/>
      <w:spacing w:val="20"/>
      <w:sz w:val="36"/>
    </w:rPr>
  </w:style>
  <w:style w:type="character" w:customStyle="1" w:styleId="SubtitleChar">
    <w:name w:val="Subtitle Char"/>
    <w:basedOn w:val="DefaultParagraphFont"/>
    <w:link w:val="Subtitle"/>
    <w:uiPriority w:val="11"/>
    <w:rsid w:val="00D72799"/>
    <w:rPr>
      <w:rFonts w:ascii="Lato" w:hAnsi="Lato"/>
      <w:b/>
      <w:bCs/>
      <w:caps/>
      <w:noProof/>
      <w:color w:val="538AB4" w:themeColor="accent2"/>
      <w:spacing w:val="20"/>
      <w:sz w:val="36"/>
    </w:rPr>
  </w:style>
  <w:style w:type="table" w:styleId="TableGrid">
    <w:name w:val="Table Grid"/>
    <w:basedOn w:val="TableNormal"/>
    <w:uiPriority w:val="39"/>
    <w:rsid w:val="009B58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owerPageBody">
    <w:name w:val="Lower Page Body"/>
    <w:basedOn w:val="Normal"/>
    <w:uiPriority w:val="99"/>
    <w:rsid w:val="00796310"/>
    <w:pPr>
      <w:suppressAutoHyphens/>
      <w:autoSpaceDE w:val="0"/>
      <w:autoSpaceDN w:val="0"/>
      <w:adjustRightInd w:val="0"/>
      <w:spacing w:after="90" w:line="336" w:lineRule="auto"/>
      <w:jc w:val="both"/>
      <w:textAlignment w:val="baseline"/>
    </w:pPr>
    <w:rPr>
      <w:rFonts w:ascii="Lato Light" w:hAnsi="Lato Light" w:cs="Lato Light"/>
      <w:color w:val="101820"/>
      <w:spacing w:val="9"/>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image" Target="media/image16.svg"/><Relationship Id="rId21" Type="http://schemas.openxmlformats.org/officeDocument/2006/relationships/image" Target="media/image11.png"/><Relationship Id="rId34" Type="http://schemas.openxmlformats.org/officeDocument/2006/relationships/image" Target="media/image24.svg"/><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sv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svg"/><Relationship Id="rId32" Type="http://schemas.openxmlformats.org/officeDocument/2006/relationships/image" Target="media/image22.sv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svg"/><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svg"/><Relationship Id="rId27" Type="http://schemas.openxmlformats.org/officeDocument/2006/relationships/image" Target="media/image17.png"/><Relationship Id="rId30" Type="http://schemas.openxmlformats.org/officeDocument/2006/relationships/image" Target="media/image20.sv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5.png"/></Relationships>
</file>

<file path=word/_rels/footer2.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2021 BRI Message">
  <a:themeElements>
    <a:clrScheme name="BRI 2021">
      <a:dk1>
        <a:srgbClr val="101820"/>
      </a:dk1>
      <a:lt1>
        <a:sysClr val="window" lastClr="FFFFFF"/>
      </a:lt1>
      <a:dk2>
        <a:srgbClr val="1B365D"/>
      </a:dk2>
      <a:lt2>
        <a:srgbClr val="D9D9D6"/>
      </a:lt2>
      <a:accent1>
        <a:srgbClr val="1B365D"/>
      </a:accent1>
      <a:accent2>
        <a:srgbClr val="538AB4"/>
      </a:accent2>
      <a:accent3>
        <a:srgbClr val="D9D9D6"/>
      </a:accent3>
      <a:accent4>
        <a:srgbClr val="FFAD00"/>
      </a:accent4>
      <a:accent5>
        <a:srgbClr val="101820"/>
      </a:accent5>
      <a:accent6>
        <a:srgbClr val="28724F"/>
      </a:accent6>
      <a:hlink>
        <a:srgbClr val="538AB4"/>
      </a:hlink>
      <a:folHlink>
        <a:srgbClr val="1B365D"/>
      </a:folHlink>
    </a:clrScheme>
    <a:fontScheme name="BRI Fonts">
      <a:majorFont>
        <a:latin typeface="Libre Baskerville"/>
        <a:ea typeface=""/>
        <a:cs typeface=""/>
      </a:majorFont>
      <a:minorFont>
        <a:latin typeface="Lato Light"/>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2021 BRI Message" id="{7A3FD58C-FB0B-4C1D-9539-31A5681B067C}" vid="{B2C43C12-4B68-40E6-8ACF-EF239CAB1EC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1684786D3B926488E673AD42DD2AFFF" ma:contentTypeVersion="14" ma:contentTypeDescription="Create a new document." ma:contentTypeScope="" ma:versionID="349caa9299099d5c440055ff1e19f8d8">
  <xsd:schema xmlns:xsd="http://www.w3.org/2001/XMLSchema" xmlns:xs="http://www.w3.org/2001/XMLSchema" xmlns:p="http://schemas.microsoft.com/office/2006/metadata/properties" xmlns:ns1="http://schemas.microsoft.com/sharepoint/v3" xmlns:ns2="8549dc4b-a4c4-49e4-9ecb-c8c266a0605a" xmlns:ns3="63909a6a-e0e1-4536-88ea-5f636c7e5f0d" targetNamespace="http://schemas.microsoft.com/office/2006/metadata/properties" ma:root="true" ma:fieldsID="f3a12346bb1ec7b5c0b229f344b12efa" ns1:_="" ns2:_="" ns3:_="">
    <xsd:import namespace="http://schemas.microsoft.com/sharepoint/v3"/>
    <xsd:import namespace="8549dc4b-a4c4-49e4-9ecb-c8c266a0605a"/>
    <xsd:import namespace="63909a6a-e0e1-4536-88ea-5f636c7e5f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49dc4b-a4c4-49e4-9ecb-c8c266a060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909a6a-e0e1-4536-88ea-5f636c7e5f0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3401D3-E0DD-41D6-90D6-4EEA4BC3952E}">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A282403-DB4A-4225-B217-B43CCE91FF2A}">
  <ds:schemaRefs>
    <ds:schemaRef ds:uri="http://schemas.openxmlformats.org/officeDocument/2006/bibliography"/>
  </ds:schemaRefs>
</ds:datastoreItem>
</file>

<file path=customXml/itemProps3.xml><?xml version="1.0" encoding="utf-8"?>
<ds:datastoreItem xmlns:ds="http://schemas.openxmlformats.org/officeDocument/2006/customXml" ds:itemID="{FC1CEE6C-420F-4CBC-9994-B29743326C3F}">
  <ds:schemaRefs>
    <ds:schemaRef ds:uri="http://schemas.microsoft.com/sharepoint/v3/contenttype/forms"/>
  </ds:schemaRefs>
</ds:datastoreItem>
</file>

<file path=customXml/itemProps4.xml><?xml version="1.0" encoding="utf-8"?>
<ds:datastoreItem xmlns:ds="http://schemas.openxmlformats.org/officeDocument/2006/customXml" ds:itemID="{21957675-2CBA-49C9-8DA2-70590B6D40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549dc4b-a4c4-49e4-9ecb-c8c266a0605a"/>
    <ds:schemaRef ds:uri="63909a6a-e0e1-4536-88ea-5f636c7e5f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2</Pages>
  <Words>546</Words>
  <Characters>31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X Health Cloud COBRA &amp; Direct Billing Employer Fact Sheet, lets you customize, and give to employer clients to help educate them on the benefits of COBRA &amp; Direct Billing.</dc:title>
  <dc:subject/>
  <dc:creator>Andrew Whalen</dc:creator>
  <cp:keywords/>
  <dc:description/>
  <cp:lastModifiedBy>Kristen Hughes</cp:lastModifiedBy>
  <cp:revision>68</cp:revision>
  <dcterms:created xsi:type="dcterms:W3CDTF">2019-10-29T19:09:00Z</dcterms:created>
  <dcterms:modified xsi:type="dcterms:W3CDTF">2021-08-31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684786D3B926488E673AD42DD2AFFF</vt:lpwstr>
  </property>
</Properties>
</file>